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211E2" w14:textId="77777777" w:rsidR="002176A9" w:rsidRPr="00801C3F" w:rsidRDefault="00F31071" w:rsidP="002176A9">
      <w:pPr>
        <w:pStyle w:val="Header"/>
        <w:tabs>
          <w:tab w:val="clear" w:pos="8640"/>
          <w:tab w:val="right" w:pos="9639"/>
        </w:tabs>
        <w:spacing w:before="120" w:after="360"/>
        <w:rPr>
          <w:rFonts w:ascii="Trebuchet MS" w:hAnsi="Trebuchet MS"/>
          <w:sz w:val="20"/>
          <w:szCs w:val="20"/>
        </w:rPr>
      </w:pPr>
      <w:r w:rsidRPr="00801C3F">
        <w:rPr>
          <w:rFonts w:ascii="Trebuchet MS" w:hAnsi="Trebuchet MS"/>
          <w:sz w:val="20"/>
          <w:szCs w:val="20"/>
        </w:rPr>
        <w:tab/>
      </w:r>
    </w:p>
    <w:p w14:paraId="40B4DE26" w14:textId="447EED62" w:rsidR="00DA4612" w:rsidRPr="000F3D25" w:rsidRDefault="00725898" w:rsidP="000F3D25">
      <w:pPr>
        <w:spacing w:before="120" w:after="120"/>
        <w:rPr>
          <w:rFonts w:ascii="Trebuchet MS" w:hAnsi="Trebuchet MS" w:cs="Arial"/>
          <w:b/>
          <w:bCs/>
          <w:color w:val="0A91AB"/>
          <w:szCs w:val="36"/>
          <w:lang w:eastAsia="it-IT"/>
        </w:rPr>
      </w:pPr>
      <w:r w:rsidRPr="00801C3F">
        <w:rPr>
          <w:rFonts w:ascii="Trebuchet MS" w:hAnsi="Trebuchet MS" w:cs="Arial"/>
          <w:b/>
          <w:bCs/>
          <w:color w:val="F6C94A"/>
          <w:sz w:val="40"/>
          <w:szCs w:val="36"/>
          <w:lang w:eastAsia="it-IT"/>
        </w:rPr>
        <w:t>J</w:t>
      </w:r>
      <w:r w:rsidRPr="00801C3F">
        <w:rPr>
          <w:rFonts w:ascii="Trebuchet MS" w:hAnsi="Trebuchet MS" w:cs="Arial"/>
          <w:b/>
          <w:bCs/>
          <w:color w:val="065471"/>
          <w:sz w:val="40"/>
          <w:szCs w:val="36"/>
          <w:lang w:eastAsia="it-IT"/>
        </w:rPr>
        <w:t xml:space="preserve">oint </w:t>
      </w:r>
      <w:r w:rsidRPr="00801C3F">
        <w:rPr>
          <w:rFonts w:ascii="Trebuchet MS" w:hAnsi="Trebuchet MS" w:cs="Arial"/>
          <w:b/>
          <w:bCs/>
          <w:color w:val="0A91AB"/>
          <w:sz w:val="40"/>
          <w:szCs w:val="36"/>
          <w:lang w:eastAsia="it-IT"/>
        </w:rPr>
        <w:t>A</w:t>
      </w:r>
      <w:r w:rsidRPr="00801C3F">
        <w:rPr>
          <w:rFonts w:ascii="Trebuchet MS" w:hAnsi="Trebuchet MS" w:cs="Arial"/>
          <w:b/>
          <w:bCs/>
          <w:color w:val="065471"/>
          <w:sz w:val="40"/>
          <w:szCs w:val="36"/>
          <w:lang w:eastAsia="it-IT"/>
        </w:rPr>
        <w:t xml:space="preserve">ction on </w:t>
      </w:r>
      <w:proofErr w:type="spellStart"/>
      <w:r w:rsidRPr="00801C3F">
        <w:rPr>
          <w:rFonts w:ascii="Trebuchet MS" w:hAnsi="Trebuchet MS" w:cs="Arial"/>
          <w:b/>
          <w:bCs/>
          <w:color w:val="F6C94A"/>
          <w:sz w:val="40"/>
          <w:szCs w:val="36"/>
          <w:lang w:eastAsia="it-IT"/>
        </w:rPr>
        <w:t>HAR</w:t>
      </w:r>
      <w:r w:rsidRPr="00801C3F">
        <w:rPr>
          <w:rFonts w:ascii="Trebuchet MS" w:hAnsi="Trebuchet MS" w:cs="Arial"/>
          <w:b/>
          <w:bCs/>
          <w:color w:val="065471"/>
          <w:sz w:val="40"/>
          <w:szCs w:val="36"/>
          <w:lang w:eastAsia="it-IT"/>
        </w:rPr>
        <w:t>monized</w:t>
      </w:r>
      <w:proofErr w:type="spellEnd"/>
      <w:r w:rsidRPr="00801C3F">
        <w:rPr>
          <w:rFonts w:ascii="Trebuchet MS" w:hAnsi="Trebuchet MS" w:cs="Arial"/>
          <w:b/>
          <w:bCs/>
          <w:color w:val="065471"/>
          <w:sz w:val="40"/>
          <w:szCs w:val="36"/>
          <w:lang w:eastAsia="it-IT"/>
        </w:rPr>
        <w:t xml:space="preserve"> </w:t>
      </w:r>
      <w:r w:rsidRPr="00801C3F">
        <w:rPr>
          <w:rFonts w:ascii="Trebuchet MS" w:hAnsi="Trebuchet MS" w:cs="Arial"/>
          <w:b/>
          <w:bCs/>
          <w:color w:val="0A91AB"/>
          <w:sz w:val="40"/>
          <w:szCs w:val="36"/>
          <w:lang w:eastAsia="it-IT"/>
        </w:rPr>
        <w:t>P</w:t>
      </w:r>
      <w:r w:rsidRPr="00801C3F">
        <w:rPr>
          <w:rFonts w:ascii="Trebuchet MS" w:hAnsi="Trebuchet MS" w:cs="Arial"/>
          <w:b/>
          <w:bCs/>
          <w:color w:val="065471"/>
          <w:sz w:val="40"/>
          <w:szCs w:val="36"/>
          <w:lang w:eastAsia="it-IT"/>
        </w:rPr>
        <w:t xml:space="preserve">roducts 2020 </w:t>
      </w:r>
      <w:r w:rsidR="00DA4612" w:rsidRPr="00962DA8">
        <w:rPr>
          <w:rFonts w:ascii="Trebuchet MS" w:hAnsi="Trebuchet MS"/>
          <w:b/>
          <w:color w:val="065471"/>
          <w:sz w:val="36"/>
        </w:rPr>
        <w:t>JAHARP2020</w:t>
      </w:r>
      <w:r w:rsidR="00DA4612">
        <w:rPr>
          <w:rFonts w:ascii="Trebuchet MS" w:hAnsi="Trebuchet MS"/>
          <w:b/>
          <w:color w:val="065471"/>
          <w:sz w:val="36"/>
        </w:rPr>
        <w:t>-</w:t>
      </w:r>
      <w:r w:rsidR="000F3D25">
        <w:rPr>
          <w:rFonts w:ascii="Trebuchet MS" w:hAnsi="Trebuchet MS"/>
          <w:b/>
          <w:color w:val="065471"/>
          <w:sz w:val="36"/>
        </w:rPr>
        <w:t xml:space="preserve">1 - </w:t>
      </w:r>
      <w:r w:rsidR="000F3D25" w:rsidRPr="00962DA8">
        <w:rPr>
          <w:rFonts w:ascii="Trebuchet MS" w:hAnsi="Trebuchet MS" w:cs="Arial"/>
          <w:b/>
          <w:bCs/>
          <w:color w:val="0A91AB"/>
          <w:szCs w:val="36"/>
          <w:lang w:eastAsia="it-IT"/>
        </w:rPr>
        <w:t>Work Package (WP)</w:t>
      </w:r>
      <w:r w:rsidR="000F3D25">
        <w:rPr>
          <w:rFonts w:ascii="Trebuchet MS" w:hAnsi="Trebuchet MS" w:cs="Arial"/>
          <w:b/>
          <w:bCs/>
          <w:color w:val="0A91AB"/>
          <w:szCs w:val="36"/>
          <w:lang w:eastAsia="it-IT"/>
        </w:rPr>
        <w:t xml:space="preserve"> 1 </w:t>
      </w:r>
    </w:p>
    <w:p w14:paraId="36CEC051" w14:textId="77777777" w:rsidR="000F3D25" w:rsidRDefault="000F3D25" w:rsidP="000F3D25">
      <w:pPr>
        <w:spacing w:before="120" w:after="120"/>
        <w:rPr>
          <w:rFonts w:ascii="Trebuchet MS" w:hAnsi="Trebuchet MS"/>
          <w:sz w:val="18"/>
        </w:rPr>
      </w:pPr>
    </w:p>
    <w:p w14:paraId="75BB24C1" w14:textId="61CCF5AA" w:rsidR="00DA4612" w:rsidRPr="00962DA8" w:rsidRDefault="00DA4612" w:rsidP="000F3D25">
      <w:pPr>
        <w:spacing w:before="120" w:after="120"/>
        <w:rPr>
          <w:rFonts w:ascii="Trebuchet MS" w:hAnsi="Trebuchet MS" w:cs="Arial"/>
          <w:b/>
          <w:bCs/>
          <w:color w:val="000000" w:themeColor="text1"/>
          <w:szCs w:val="28"/>
          <w:lang w:eastAsia="it-IT"/>
        </w:rPr>
      </w:pPr>
      <w:r w:rsidRPr="00962DA8">
        <w:rPr>
          <w:rFonts w:ascii="Trebuchet MS" w:hAnsi="Trebuchet MS"/>
          <w:b/>
          <w:color w:val="065471"/>
          <w:sz w:val="36"/>
        </w:rPr>
        <w:t xml:space="preserve">Grant Agreement </w:t>
      </w:r>
      <w:r w:rsidR="000F3D25">
        <w:rPr>
          <w:rFonts w:ascii="Trebuchet MS" w:hAnsi="Trebuchet MS"/>
          <w:b/>
          <w:color w:val="065471"/>
          <w:sz w:val="36"/>
        </w:rPr>
        <w:t>No. GA SI2.848971</w:t>
      </w:r>
      <w:r w:rsidRPr="00962DA8">
        <w:rPr>
          <w:rFonts w:ascii="Trebuchet MS" w:hAnsi="Trebuchet MS" w:cs="Arial"/>
          <w:b/>
          <w:bCs/>
          <w:color w:val="000000" w:themeColor="text1"/>
          <w:szCs w:val="28"/>
          <w:lang w:eastAsia="it-IT"/>
        </w:rPr>
        <w:t xml:space="preserve"> </w:t>
      </w:r>
    </w:p>
    <w:p w14:paraId="472C3921" w14:textId="77777777" w:rsidR="000F3D25" w:rsidRDefault="000F3D25" w:rsidP="000F3D25">
      <w:pPr>
        <w:spacing w:before="120" w:after="120"/>
        <w:rPr>
          <w:rFonts w:ascii="Trebuchet MS" w:hAnsi="Trebuchet MS"/>
          <w:b/>
          <w:color w:val="065471"/>
          <w:sz w:val="32"/>
        </w:rPr>
      </w:pPr>
      <w:r w:rsidRPr="00801C3F">
        <w:rPr>
          <w:rFonts w:ascii="Trebuchet MS" w:hAnsi="Trebuchet MS"/>
          <w:b/>
          <w:color w:val="065471"/>
          <w:sz w:val="32"/>
        </w:rPr>
        <w:t>Call for Tender for Test Laboratories</w:t>
      </w:r>
    </w:p>
    <w:p w14:paraId="23A5E2E9" w14:textId="77777777" w:rsidR="000F3D25" w:rsidRPr="00801C3F" w:rsidRDefault="000F3D25" w:rsidP="000F3D25">
      <w:pPr>
        <w:spacing w:before="120" w:after="120"/>
        <w:rPr>
          <w:rFonts w:ascii="Trebuchet MS" w:eastAsia="Calibri" w:hAnsi="Trebuchet MS"/>
          <w:b/>
          <w:color w:val="0A3296"/>
          <w:sz w:val="28"/>
          <w:szCs w:val="28"/>
          <w:lang w:eastAsia="en-GB"/>
        </w:rPr>
      </w:pPr>
      <w:r>
        <w:rPr>
          <w:rFonts w:ascii="Trebuchet MS" w:hAnsi="Trebuchet MS" w:cs="Arial"/>
          <w:b/>
          <w:bCs/>
          <w:color w:val="0A91AB"/>
          <w:szCs w:val="36"/>
          <w:lang w:eastAsia="it-IT"/>
        </w:rPr>
        <w:t>Gas Cooking Hobs and Hot Plates</w:t>
      </w:r>
    </w:p>
    <w:p w14:paraId="64DFC45B" w14:textId="77777777" w:rsidR="000F3D25" w:rsidRDefault="000F3D25" w:rsidP="000F3D25">
      <w:pPr>
        <w:spacing w:before="120" w:after="120"/>
        <w:rPr>
          <w:rFonts w:ascii="Trebuchet MS" w:hAnsi="Trebuchet MS" w:cs="Arial"/>
          <w:b/>
          <w:bCs/>
          <w:color w:val="0A91AB"/>
          <w:szCs w:val="36"/>
          <w:lang w:eastAsia="it-IT"/>
        </w:rPr>
      </w:pPr>
    </w:p>
    <w:p w14:paraId="1C485162" w14:textId="3723D998" w:rsidR="009E6573" w:rsidRPr="00801C3F" w:rsidRDefault="000F3D25" w:rsidP="000F3D25">
      <w:pPr>
        <w:spacing w:before="120" w:after="120"/>
        <w:rPr>
          <w:rFonts w:ascii="Trebuchet MS" w:hAnsi="Trebuchet MS" w:cs="Arial"/>
          <w:b/>
          <w:bCs/>
          <w:color w:val="0A91AB"/>
          <w:sz w:val="28"/>
          <w:szCs w:val="36"/>
          <w:lang w:eastAsia="it-IT"/>
        </w:rPr>
      </w:pPr>
      <w:r>
        <w:rPr>
          <w:rFonts w:ascii="Trebuchet MS" w:hAnsi="Trebuchet MS"/>
          <w:b/>
          <w:color w:val="065471"/>
          <w:sz w:val="32"/>
        </w:rPr>
        <w:t xml:space="preserve">Appendix II - </w:t>
      </w:r>
      <w:r w:rsidR="009E6573">
        <w:rPr>
          <w:rFonts w:ascii="Trebuchet MS" w:hAnsi="Trebuchet MS"/>
          <w:b/>
          <w:color w:val="065471"/>
          <w:sz w:val="32"/>
        </w:rPr>
        <w:t>Declaration of Fulfilment of Qualifying Criteria</w:t>
      </w:r>
    </w:p>
    <w:p w14:paraId="7FD70B6E" w14:textId="06E272FF" w:rsidR="00FF0882" w:rsidRPr="00DE0BE0" w:rsidRDefault="00FF0882" w:rsidP="00FF0882">
      <w:pPr>
        <w:pStyle w:val="Text1"/>
        <w:spacing w:after="0" w:line="276" w:lineRule="auto"/>
        <w:ind w:left="72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</w:p>
    <w:p w14:paraId="4C763849" w14:textId="6D2E7842" w:rsidR="004953F3" w:rsidRDefault="004953F3" w:rsidP="004953F3">
      <w:pPr>
        <w:pStyle w:val="Text1"/>
        <w:spacing w:after="0" w:line="276" w:lineRule="auto"/>
        <w:ind w:left="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  <w:r w:rsidRPr="00DE0BE0"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Please </w:t>
      </w:r>
      <w:r w:rsidR="005F6136">
        <w:rPr>
          <w:rFonts w:ascii="Trebuchet MS" w:hAnsi="Trebuchet MS"/>
          <w:b w:val="0"/>
          <w:bCs/>
          <w:color w:val="000000" w:themeColor="text1"/>
          <w:sz w:val="20"/>
          <w:szCs w:val="20"/>
        </w:rPr>
        <w:t>go through the below table and answer all questions carefully to declare that y</w:t>
      </w:r>
      <w:r w:rsidR="000F3D25">
        <w:rPr>
          <w:rFonts w:ascii="Trebuchet MS" w:hAnsi="Trebuchet MS"/>
          <w:b w:val="0"/>
          <w:bCs/>
          <w:color w:val="000000" w:themeColor="text1"/>
          <w:sz w:val="20"/>
          <w:szCs w:val="20"/>
        </w:rPr>
        <w:t>ou meet the Qualifying Criteria,</w:t>
      </w:r>
      <w:r w:rsidR="005F6136"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 as described in section 4 of the call for tender document</w:t>
      </w:r>
      <w:r w:rsidRPr="00DE0BE0">
        <w:rPr>
          <w:rFonts w:ascii="Trebuchet MS" w:hAnsi="Trebuchet MS"/>
          <w:b w:val="0"/>
          <w:bCs/>
          <w:color w:val="000000" w:themeColor="text1"/>
          <w:sz w:val="20"/>
          <w:szCs w:val="20"/>
        </w:rPr>
        <w:t>.</w:t>
      </w:r>
      <w:r w:rsidR="005F6136"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 Feel free to provide additional information and explanations in the fourth column of the table.</w:t>
      </w:r>
    </w:p>
    <w:p w14:paraId="1581A22D" w14:textId="13681B69" w:rsidR="009E6573" w:rsidRDefault="009E6573" w:rsidP="004953F3">
      <w:pPr>
        <w:pStyle w:val="Text1"/>
        <w:spacing w:after="0" w:line="276" w:lineRule="auto"/>
        <w:ind w:left="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  <w:r>
        <w:rPr>
          <w:rFonts w:ascii="Trebuchet MS" w:hAnsi="Trebuchet MS"/>
          <w:b w:val="0"/>
          <w:bCs/>
          <w:color w:val="000000" w:themeColor="text1"/>
          <w:sz w:val="20"/>
          <w:szCs w:val="20"/>
        </w:rPr>
        <w:t>Please refer to the call for tender, section 4</w:t>
      </w:r>
      <w:r w:rsidR="005F6136"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, for </w:t>
      </w:r>
      <w:r>
        <w:rPr>
          <w:rFonts w:ascii="Trebuchet MS" w:hAnsi="Trebuchet MS"/>
          <w:b w:val="0"/>
          <w:bCs/>
          <w:color w:val="000000" w:themeColor="text1"/>
          <w:sz w:val="20"/>
          <w:szCs w:val="20"/>
        </w:rPr>
        <w:t>the full description of the requirements</w:t>
      </w:r>
      <w:r w:rsidR="00081BCC"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. </w:t>
      </w:r>
      <w:r w:rsidR="005F6136"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If the text in the below table </w:t>
      </w:r>
      <w:r w:rsidR="00794D3E"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allows </w:t>
      </w:r>
      <w:r w:rsidR="005F6136">
        <w:rPr>
          <w:rFonts w:ascii="Trebuchet MS" w:hAnsi="Trebuchet MS"/>
          <w:b w:val="0"/>
          <w:bCs/>
          <w:color w:val="000000" w:themeColor="text1"/>
          <w:sz w:val="20"/>
          <w:szCs w:val="20"/>
        </w:rPr>
        <w:t>a different interpretation of a certain requirement, then the text in the call for tender document, section 4, takes precedence.</w:t>
      </w:r>
    </w:p>
    <w:p w14:paraId="726F3558" w14:textId="2F5E66D5" w:rsidR="00753BF2" w:rsidRDefault="00753BF2" w:rsidP="004953F3">
      <w:pPr>
        <w:pStyle w:val="Text1"/>
        <w:spacing w:after="0" w:line="276" w:lineRule="auto"/>
        <w:ind w:left="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62"/>
        <w:gridCol w:w="3969"/>
        <w:gridCol w:w="1090"/>
        <w:gridCol w:w="4013"/>
      </w:tblGrid>
      <w:tr w:rsidR="009E6573" w:rsidRPr="00586387" w14:paraId="631FEE74" w14:textId="77777777" w:rsidTr="005F6136">
        <w:trPr>
          <w:cantSplit/>
          <w:tblHeader/>
        </w:trPr>
        <w:tc>
          <w:tcPr>
            <w:tcW w:w="562" w:type="dxa"/>
            <w:shd w:val="clear" w:color="auto" w:fill="D9D9D9" w:themeFill="background1" w:themeFillShade="D9"/>
          </w:tcPr>
          <w:p w14:paraId="6DA6B918" w14:textId="05200A40" w:rsidR="009E6573" w:rsidRPr="00586387" w:rsidRDefault="009E6573" w:rsidP="00753BF2">
            <w:pPr>
              <w:pStyle w:val="Text1"/>
              <w:spacing w:before="60" w:after="60" w:line="276" w:lineRule="auto"/>
              <w:ind w:left="0"/>
              <w:jc w:val="center"/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 w:rsidRPr="00586387">
              <w:rPr>
                <w:rFonts w:ascii="Trebuchet MS" w:hAnsi="Trebuchet MS"/>
                <w:color w:val="000000" w:themeColor="text1"/>
                <w:sz w:val="20"/>
                <w:szCs w:val="20"/>
              </w:rPr>
              <w:t>No.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017CB4D" w14:textId="4FD85E40" w:rsidR="009E6573" w:rsidRPr="00586387" w:rsidRDefault="009E6573" w:rsidP="00753BF2">
            <w:pPr>
              <w:pStyle w:val="Text1"/>
              <w:spacing w:before="60" w:after="60" w:line="276" w:lineRule="auto"/>
              <w:ind w:left="0"/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color w:val="000000" w:themeColor="text1"/>
                <w:sz w:val="20"/>
                <w:szCs w:val="20"/>
              </w:rPr>
              <w:t>Criterion</w:t>
            </w:r>
          </w:p>
        </w:tc>
        <w:tc>
          <w:tcPr>
            <w:tcW w:w="1090" w:type="dxa"/>
            <w:shd w:val="clear" w:color="auto" w:fill="D9D9D9" w:themeFill="background1" w:themeFillShade="D9"/>
          </w:tcPr>
          <w:p w14:paraId="56FFFCFF" w14:textId="173806E8" w:rsidR="009E6573" w:rsidRPr="00586387" w:rsidRDefault="009E6573" w:rsidP="00753BF2">
            <w:pPr>
              <w:pStyle w:val="Text1"/>
              <w:spacing w:before="60" w:after="60" w:line="276" w:lineRule="auto"/>
              <w:ind w:left="0"/>
              <w:jc w:val="center"/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color w:val="000000" w:themeColor="text1"/>
                <w:sz w:val="20"/>
                <w:szCs w:val="20"/>
              </w:rPr>
              <w:t>Accepted</w:t>
            </w:r>
          </w:p>
        </w:tc>
        <w:tc>
          <w:tcPr>
            <w:tcW w:w="4013" w:type="dxa"/>
            <w:shd w:val="clear" w:color="auto" w:fill="D9D9D9" w:themeFill="background1" w:themeFillShade="D9"/>
          </w:tcPr>
          <w:p w14:paraId="3599AA1D" w14:textId="35AF6316" w:rsidR="009E6573" w:rsidRPr="00586387" w:rsidRDefault="009E6573" w:rsidP="00753BF2">
            <w:pPr>
              <w:pStyle w:val="Text1"/>
              <w:spacing w:before="60" w:after="60" w:line="276" w:lineRule="auto"/>
              <w:ind w:left="0"/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color w:val="000000" w:themeColor="text1"/>
                <w:sz w:val="20"/>
                <w:szCs w:val="20"/>
              </w:rPr>
              <w:t>Comment (if any)</w:t>
            </w:r>
          </w:p>
        </w:tc>
      </w:tr>
      <w:tr w:rsidR="009E6573" w14:paraId="0AE81EB8" w14:textId="77777777" w:rsidTr="005F6136">
        <w:trPr>
          <w:cantSplit/>
        </w:trPr>
        <w:tc>
          <w:tcPr>
            <w:tcW w:w="562" w:type="dxa"/>
          </w:tcPr>
          <w:p w14:paraId="2F66697C" w14:textId="245C4140" w:rsidR="009E6573" w:rsidRDefault="009E6573" w:rsidP="00753BF2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3969" w:type="dxa"/>
          </w:tcPr>
          <w:p w14:paraId="06E98E58" w14:textId="7C5EBCFD" w:rsidR="009E6573" w:rsidRDefault="002F4EAB" w:rsidP="002F4EAB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2F4EAB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Accreditation</w:t>
            </w:r>
            <w:r w:rsidRPr="00801C3F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 according to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 ISO/IEC 17025:2017</w:t>
            </w:r>
          </w:p>
        </w:tc>
        <w:tc>
          <w:tcPr>
            <w:tcW w:w="1090" w:type="dxa"/>
          </w:tcPr>
          <w:p w14:paraId="1A6AA533" w14:textId="667199F8" w:rsidR="009E6573" w:rsidRDefault="009E6573" w:rsidP="00753BF2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08504808" w14:textId="77777777" w:rsidR="009E6573" w:rsidRDefault="009E6573" w:rsidP="00753BF2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9E6573" w14:paraId="28C1B17D" w14:textId="77777777" w:rsidTr="005F6136">
        <w:trPr>
          <w:cantSplit/>
        </w:trPr>
        <w:tc>
          <w:tcPr>
            <w:tcW w:w="562" w:type="dxa"/>
          </w:tcPr>
          <w:p w14:paraId="05EF3B16" w14:textId="02400CD2" w:rsidR="009E6573" w:rsidRDefault="009E6573" w:rsidP="00753BF2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3969" w:type="dxa"/>
          </w:tcPr>
          <w:p w14:paraId="45BA5DFC" w14:textId="37A8FCDC" w:rsidR="009E6573" w:rsidRDefault="002F4EAB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Absence of conflict of interest</w:t>
            </w:r>
          </w:p>
        </w:tc>
        <w:tc>
          <w:tcPr>
            <w:tcW w:w="1090" w:type="dxa"/>
          </w:tcPr>
          <w:p w14:paraId="37C8E126" w14:textId="7C99B4E8" w:rsidR="009E6573" w:rsidRDefault="009E6573" w:rsidP="00753BF2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30723756" w14:textId="77777777" w:rsidR="009E6573" w:rsidRDefault="009E6573" w:rsidP="00753BF2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9E6573" w14:paraId="1C1604B5" w14:textId="77777777" w:rsidTr="005F6136">
        <w:trPr>
          <w:cantSplit/>
        </w:trPr>
        <w:tc>
          <w:tcPr>
            <w:tcW w:w="562" w:type="dxa"/>
          </w:tcPr>
          <w:p w14:paraId="29C2DAAF" w14:textId="6E387C39" w:rsidR="009E6573" w:rsidRDefault="009E6573" w:rsidP="00753BF2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3969" w:type="dxa"/>
          </w:tcPr>
          <w:p w14:paraId="334C2FFC" w14:textId="68F9621B" w:rsidR="009E6573" w:rsidRDefault="002F4EAB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Right to witness testing</w:t>
            </w:r>
          </w:p>
        </w:tc>
        <w:tc>
          <w:tcPr>
            <w:tcW w:w="1090" w:type="dxa"/>
          </w:tcPr>
          <w:p w14:paraId="15620260" w14:textId="2FBE1C6C" w:rsidR="009E6573" w:rsidRDefault="009E6573" w:rsidP="00753BF2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6C01CCAD" w14:textId="77777777" w:rsidR="009E6573" w:rsidRDefault="009E6573" w:rsidP="00753BF2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0047A96F" w14:textId="77777777" w:rsidTr="005F6136">
        <w:trPr>
          <w:cantSplit/>
        </w:trPr>
        <w:tc>
          <w:tcPr>
            <w:tcW w:w="562" w:type="dxa"/>
          </w:tcPr>
          <w:p w14:paraId="0C4B1082" w14:textId="5885EEEE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3969" w:type="dxa"/>
          </w:tcPr>
          <w:p w14:paraId="36C51209" w14:textId="35A96FE2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All testing </w:t>
            </w:r>
            <w:r w:rsidR="00794D3E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must be </w:t>
            </w: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carried out in a laboratory situated within the EU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/</w:t>
            </w: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EEA. </w:t>
            </w:r>
          </w:p>
        </w:tc>
        <w:tc>
          <w:tcPr>
            <w:tcW w:w="1090" w:type="dxa"/>
          </w:tcPr>
          <w:p w14:paraId="4151AFB2" w14:textId="3DA385E2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75CE23FD" w14:textId="3F185C6E" w:rsidR="006B23F4" w:rsidRP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6B23F4">
              <w:rPr>
                <w:rFonts w:ascii="Trebuchet MS" w:hAnsi="Trebuchet MS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  <w:t xml:space="preserve">Explain if the testing will be conducted in a different location/country to that of the office submitting the bid. </w:t>
            </w:r>
          </w:p>
        </w:tc>
      </w:tr>
      <w:tr w:rsidR="006B23F4" w14:paraId="3F1B8537" w14:textId="77777777" w:rsidTr="005F6136">
        <w:trPr>
          <w:cantSplit/>
        </w:trPr>
        <w:tc>
          <w:tcPr>
            <w:tcW w:w="562" w:type="dxa"/>
          </w:tcPr>
          <w:p w14:paraId="583BB900" w14:textId="252C0FCE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3969" w:type="dxa"/>
          </w:tcPr>
          <w:p w14:paraId="06351F41" w14:textId="5A0C9251" w:rsidR="006B23F4" w:rsidRDefault="00794D3E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Possess </w:t>
            </w:r>
            <w:r w:rsidR="006B23F4"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the necessary managerial and technical personnel based at the lab site for the duration of testing</w:t>
            </w:r>
            <w:r w:rsidR="006B23F4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3EFCB1D7" w14:textId="4553F95B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7F3F6BE7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75889FF7" w14:textId="77777777" w:rsidTr="005F6136">
        <w:trPr>
          <w:cantSplit/>
        </w:trPr>
        <w:tc>
          <w:tcPr>
            <w:tcW w:w="562" w:type="dxa"/>
          </w:tcPr>
          <w:p w14:paraId="1DD2520B" w14:textId="26672888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3969" w:type="dxa"/>
          </w:tcPr>
          <w:p w14:paraId="28A23947" w14:textId="762D02EB" w:rsidR="006B23F4" w:rsidRDefault="00794D3E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No </w:t>
            </w:r>
            <w:r w:rsidR="006B23F4"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subcontract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ing of </w:t>
            </w:r>
            <w:r w:rsidR="006B23F4"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the testing services or any other service covered by this Call for Tenders.</w:t>
            </w:r>
          </w:p>
        </w:tc>
        <w:tc>
          <w:tcPr>
            <w:tcW w:w="1090" w:type="dxa"/>
          </w:tcPr>
          <w:p w14:paraId="727C24FE" w14:textId="4191F21F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1FA41A10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7E340318" w14:textId="77777777" w:rsidTr="005F6136">
        <w:trPr>
          <w:cantSplit/>
        </w:trPr>
        <w:tc>
          <w:tcPr>
            <w:tcW w:w="562" w:type="dxa"/>
          </w:tcPr>
          <w:p w14:paraId="156DC3DD" w14:textId="5E8AA2F3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3969" w:type="dxa"/>
          </w:tcPr>
          <w:p w14:paraId="2EFFB5F3" w14:textId="70946252" w:rsidR="006B23F4" w:rsidRDefault="00794D3E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R</w:t>
            </w:r>
            <w:r w:rsidR="006B23F4"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ecent experience of 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relevant </w:t>
            </w:r>
            <w:r w:rsidR="006B23F4"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testing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22F3FBC1" w14:textId="170275D7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050DD1BD" w14:textId="32F97AB8" w:rsidR="006B23F4" w:rsidRP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  <w:t>I</w:t>
            </w:r>
            <w:r w:rsidRPr="006B23F4">
              <w:rPr>
                <w:rFonts w:ascii="Trebuchet MS" w:hAnsi="Trebuchet MS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  <w:t>ndicate product categories and timing.</w:t>
            </w:r>
          </w:p>
        </w:tc>
      </w:tr>
      <w:tr w:rsidR="006B23F4" w14:paraId="3F2DBBAF" w14:textId="77777777" w:rsidTr="005F6136">
        <w:trPr>
          <w:cantSplit/>
        </w:trPr>
        <w:tc>
          <w:tcPr>
            <w:tcW w:w="562" w:type="dxa"/>
          </w:tcPr>
          <w:p w14:paraId="2C679BD8" w14:textId="079A314D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3969" w:type="dxa"/>
          </w:tcPr>
          <w:p w14:paraId="1DD26525" w14:textId="4F3158FA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 xml:space="preserve">Fluent in English for technical discussions and reporting. </w:t>
            </w:r>
          </w:p>
        </w:tc>
        <w:tc>
          <w:tcPr>
            <w:tcW w:w="1090" w:type="dxa"/>
          </w:tcPr>
          <w:p w14:paraId="2B7EEE58" w14:textId="546F8621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3F8A7EC2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2D96428B" w14:textId="77777777" w:rsidTr="005F6136">
        <w:trPr>
          <w:cantSplit/>
        </w:trPr>
        <w:tc>
          <w:tcPr>
            <w:tcW w:w="562" w:type="dxa"/>
          </w:tcPr>
          <w:p w14:paraId="27073C72" w14:textId="41621577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3969" w:type="dxa"/>
          </w:tcPr>
          <w:p w14:paraId="5BA6B7CE" w14:textId="7151003F" w:rsidR="006B23F4" w:rsidRDefault="00794D3E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Possess a</w:t>
            </w:r>
            <w:r w:rsidR="006B23F4"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>ll necessary equipment to test to the relevant standard(s)</w:t>
            </w:r>
            <w:r w:rsidR="006B23F4">
              <w:rPr>
                <w:rFonts w:ascii="Trebuchet MS" w:hAnsi="Trebuchet MS"/>
                <w:b w:val="0"/>
                <w:bCs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25E6443C" w14:textId="557995B3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0DD488F1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57CFF579" w14:textId="77777777" w:rsidTr="005F6136">
        <w:trPr>
          <w:cantSplit/>
        </w:trPr>
        <w:tc>
          <w:tcPr>
            <w:tcW w:w="562" w:type="dxa"/>
          </w:tcPr>
          <w:p w14:paraId="7883A2CA" w14:textId="11CEC6D4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3969" w:type="dxa"/>
          </w:tcPr>
          <w:p w14:paraId="6D09067B" w14:textId="1AA05B2D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A</w:t>
            </w:r>
            <w:r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>bility and willingness to host a visit of participants</w:t>
            </w: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0E4A9A7E" w14:textId="3470DB94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5F158659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72183BA4" w14:textId="77777777" w:rsidTr="005F6136">
        <w:trPr>
          <w:cantSplit/>
        </w:trPr>
        <w:tc>
          <w:tcPr>
            <w:tcW w:w="562" w:type="dxa"/>
          </w:tcPr>
          <w:p w14:paraId="6009076F" w14:textId="758CD42E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lastRenderedPageBreak/>
              <w:t>11</w:t>
            </w:r>
          </w:p>
        </w:tc>
        <w:tc>
          <w:tcPr>
            <w:tcW w:w="3969" w:type="dxa"/>
          </w:tcPr>
          <w:p w14:paraId="556F1D6A" w14:textId="23CCD68E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>Ability and willingness to provide additional technical services directly to EU Member State Market Surveillance Authorities</w:t>
            </w: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.</w:t>
            </w:r>
            <w:r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090" w:type="dxa"/>
          </w:tcPr>
          <w:p w14:paraId="22C86186" w14:textId="68A497A7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7C520860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3837775E" w14:textId="77777777" w:rsidTr="005F6136">
        <w:trPr>
          <w:cantSplit/>
        </w:trPr>
        <w:tc>
          <w:tcPr>
            <w:tcW w:w="562" w:type="dxa"/>
          </w:tcPr>
          <w:p w14:paraId="26B4EAA8" w14:textId="51D7531A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3969" w:type="dxa"/>
          </w:tcPr>
          <w:p w14:paraId="059AEE0D" w14:textId="69003E46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W</w:t>
            </w:r>
            <w:r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>illingness to participate in discussions on test results with other labs to develop common good practice.</w:t>
            </w:r>
          </w:p>
        </w:tc>
        <w:tc>
          <w:tcPr>
            <w:tcW w:w="1090" w:type="dxa"/>
          </w:tcPr>
          <w:p w14:paraId="23AB12FC" w14:textId="0D5AC82C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7504121A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55E6D3C9" w14:textId="77777777" w:rsidTr="005F6136">
        <w:trPr>
          <w:cantSplit/>
        </w:trPr>
        <w:tc>
          <w:tcPr>
            <w:tcW w:w="562" w:type="dxa"/>
          </w:tcPr>
          <w:p w14:paraId="42EB17CE" w14:textId="17CF42CD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3969" w:type="dxa"/>
          </w:tcPr>
          <w:p w14:paraId="4FFD1EB0" w14:textId="6CFF86F9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>Flexibility to agree on a</w:t>
            </w: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n appropriate</w:t>
            </w:r>
            <w:r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 xml:space="preserve"> reporting format (template and content)</w:t>
            </w: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3C8F3282" w14:textId="6EBE060A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5C9186A2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341ACC20" w14:textId="77777777" w:rsidTr="005F6136">
        <w:trPr>
          <w:cantSplit/>
        </w:trPr>
        <w:tc>
          <w:tcPr>
            <w:tcW w:w="562" w:type="dxa"/>
          </w:tcPr>
          <w:p w14:paraId="2BA3757E" w14:textId="60EEBA32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3969" w:type="dxa"/>
          </w:tcPr>
          <w:p w14:paraId="38DF2875" w14:textId="3E04AEE6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Storage of products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 for at least </w:t>
            </w: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2 months to allow for the completion of any resultant court case.</w:t>
            </w:r>
          </w:p>
        </w:tc>
        <w:tc>
          <w:tcPr>
            <w:tcW w:w="1090" w:type="dxa"/>
          </w:tcPr>
          <w:p w14:paraId="641FE77E" w14:textId="0AFAA778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3700C88E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0D013BB8" w14:textId="77777777" w:rsidTr="005F6136">
        <w:trPr>
          <w:cantSplit/>
        </w:trPr>
        <w:tc>
          <w:tcPr>
            <w:tcW w:w="562" w:type="dxa"/>
          </w:tcPr>
          <w:p w14:paraId="0315A79E" w14:textId="19A17EC0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3969" w:type="dxa"/>
          </w:tcPr>
          <w:p w14:paraId="70CC1084" w14:textId="364B28A9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Keeping records of documents and reports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5FA29A08" w14:textId="4CF7678E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7BFBFC0B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51FBC213" w14:textId="77777777" w:rsidTr="005F6136">
        <w:trPr>
          <w:cantSplit/>
        </w:trPr>
        <w:tc>
          <w:tcPr>
            <w:tcW w:w="562" w:type="dxa"/>
          </w:tcPr>
          <w:p w14:paraId="035CAFEE" w14:textId="7EC8B066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3969" w:type="dxa"/>
          </w:tcPr>
          <w:p w14:paraId="15D5E5C6" w14:textId="06C84903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T</w:t>
            </w: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est results 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must be kept confidential and no </w:t>
            </w: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information about testing or test results 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must be disclosed </w:t>
            </w: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unless explicitly agreed with the relevant Market Surveillance Authority. </w:t>
            </w:r>
          </w:p>
        </w:tc>
        <w:tc>
          <w:tcPr>
            <w:tcW w:w="1090" w:type="dxa"/>
          </w:tcPr>
          <w:p w14:paraId="49DCAC21" w14:textId="4A4C9EEF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31C4479B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52400B8F" w14:textId="77777777" w:rsidTr="005F6136">
        <w:trPr>
          <w:cantSplit/>
        </w:trPr>
        <w:tc>
          <w:tcPr>
            <w:tcW w:w="562" w:type="dxa"/>
          </w:tcPr>
          <w:p w14:paraId="425138A8" w14:textId="2E397957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3969" w:type="dxa"/>
          </w:tcPr>
          <w:p w14:paraId="40F75222" w14:textId="608C4E06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4A56C0">
              <w:rPr>
                <w:rFonts w:ascii="Trebuchet MS" w:hAnsi="Trebuchet MS"/>
                <w:b w:val="0"/>
                <w:bCs/>
                <w:sz w:val="20"/>
                <w:szCs w:val="20"/>
              </w:rPr>
              <w:t xml:space="preserve">Willingness to comply with </w:t>
            </w: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‘</w:t>
            </w:r>
            <w:r w:rsidRPr="004A56C0">
              <w:rPr>
                <w:rFonts w:ascii="Trebuchet MS" w:hAnsi="Trebuchet MS"/>
                <w:b w:val="0"/>
                <w:bCs/>
                <w:sz w:val="20"/>
                <w:szCs w:val="20"/>
              </w:rPr>
              <w:t>PROSAFE’s General Conditions for Tender</w:t>
            </w: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’.</w:t>
            </w:r>
          </w:p>
        </w:tc>
        <w:tc>
          <w:tcPr>
            <w:tcW w:w="1090" w:type="dxa"/>
          </w:tcPr>
          <w:p w14:paraId="6B16B8AB" w14:textId="787A0353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61B75B8D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072CA9D7" w14:textId="77777777" w:rsidTr="005F6136">
        <w:trPr>
          <w:cantSplit/>
        </w:trPr>
        <w:tc>
          <w:tcPr>
            <w:tcW w:w="562" w:type="dxa"/>
          </w:tcPr>
          <w:p w14:paraId="7E0856E5" w14:textId="4AD1E8EA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3969" w:type="dxa"/>
          </w:tcPr>
          <w:p w14:paraId="20FA8940" w14:textId="4882C0EA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 xml:space="preserve">Acceptance </w:t>
            </w:r>
            <w:r w:rsidRPr="004A56C0">
              <w:rPr>
                <w:rFonts w:ascii="Trebuchet MS" w:hAnsi="Trebuchet MS"/>
                <w:b w:val="0"/>
                <w:bCs/>
                <w:sz w:val="20"/>
                <w:szCs w:val="20"/>
              </w:rPr>
              <w:t>that DG GROW, the European Commission, the European Court of Auditors, and OLAF (European Anti-Fraud Office) have the right to carry out checks, reviews, and audits</w:t>
            </w:r>
            <w:r w:rsidR="005F6136">
              <w:rPr>
                <w:rFonts w:ascii="Trebuchet MS" w:hAnsi="Trebuchet MS"/>
                <w:b w:val="0"/>
                <w:bCs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4670320B" w14:textId="7BDE7272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593CA902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539BC894" w14:textId="5B2F9D49" w:rsidR="00753BF2" w:rsidRDefault="00753BF2" w:rsidP="004953F3">
      <w:pPr>
        <w:pStyle w:val="Text1"/>
        <w:spacing w:after="0" w:line="276" w:lineRule="auto"/>
        <w:ind w:left="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</w:p>
    <w:p w14:paraId="3ADA4236" w14:textId="23183BE0" w:rsidR="00D30440" w:rsidRDefault="00D30440" w:rsidP="004953F3">
      <w:pPr>
        <w:pStyle w:val="Text1"/>
        <w:spacing w:after="0" w:line="276" w:lineRule="auto"/>
        <w:ind w:left="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  <w:r>
        <w:rPr>
          <w:rFonts w:ascii="Trebuchet MS" w:hAnsi="Trebuchet MS"/>
          <w:b w:val="0"/>
          <w:bCs/>
          <w:color w:val="000000" w:themeColor="text1"/>
          <w:sz w:val="20"/>
          <w:szCs w:val="20"/>
        </w:rPr>
        <w:t>By signing th</w:t>
      </w:r>
      <w:r w:rsidR="001F4177">
        <w:rPr>
          <w:rFonts w:ascii="Trebuchet MS" w:hAnsi="Trebuchet MS"/>
          <w:b w:val="0"/>
          <w:bCs/>
          <w:color w:val="000000" w:themeColor="text1"/>
          <w:sz w:val="20"/>
          <w:szCs w:val="20"/>
        </w:rPr>
        <w:t>is document, the signee declares</w:t>
      </w:r>
      <w:bookmarkStart w:id="0" w:name="_GoBack"/>
      <w:bookmarkEnd w:id="0"/>
      <w:r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 that the </w:t>
      </w:r>
      <w:r w:rsidR="00210F99">
        <w:rPr>
          <w:rFonts w:ascii="Trebuchet MS" w:hAnsi="Trebuchet MS"/>
          <w:b w:val="0"/>
          <w:bCs/>
          <w:color w:val="000000" w:themeColor="text1"/>
          <w:sz w:val="20"/>
          <w:szCs w:val="20"/>
        </w:rPr>
        <w:t>above information is accurate and complete.</w:t>
      </w:r>
    </w:p>
    <w:p w14:paraId="23DCB613" w14:textId="77777777" w:rsidR="00D30440" w:rsidRDefault="00D30440" w:rsidP="004953F3">
      <w:pPr>
        <w:pStyle w:val="Text1"/>
        <w:spacing w:after="0" w:line="276" w:lineRule="auto"/>
        <w:ind w:left="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</w:p>
    <w:p w14:paraId="4CB1CFE9" w14:textId="622AED41" w:rsidR="005F6136" w:rsidRDefault="005F6136" w:rsidP="004953F3">
      <w:pPr>
        <w:pStyle w:val="Text1"/>
        <w:spacing w:after="0" w:line="276" w:lineRule="auto"/>
        <w:ind w:left="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  <w:r>
        <w:rPr>
          <w:rFonts w:ascii="Trebuchet MS" w:hAnsi="Trebuchet MS"/>
          <w:b w:val="0"/>
          <w:bCs/>
          <w:color w:val="000000" w:themeColor="text1"/>
          <w:sz w:val="20"/>
          <w:szCs w:val="20"/>
        </w:rPr>
        <w:t>Date, place, signature:</w:t>
      </w:r>
    </w:p>
    <w:sectPr w:rsidR="005F6136" w:rsidSect="00182906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33" w:right="1134" w:bottom="1530" w:left="1134" w:header="562" w:footer="18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1EC7CB" w14:textId="77777777" w:rsidR="008E4A1F" w:rsidRDefault="008E4A1F">
      <w:r>
        <w:separator/>
      </w:r>
    </w:p>
    <w:p w14:paraId="3CE39EF9" w14:textId="77777777" w:rsidR="008E4A1F" w:rsidRDefault="008E4A1F"/>
    <w:p w14:paraId="03568356" w14:textId="77777777" w:rsidR="008E4A1F" w:rsidRDefault="008E4A1F" w:rsidP="00CA7762"/>
  </w:endnote>
  <w:endnote w:type="continuationSeparator" w:id="0">
    <w:p w14:paraId="7C726575" w14:textId="77777777" w:rsidR="008E4A1F" w:rsidRDefault="008E4A1F">
      <w:r>
        <w:continuationSeparator/>
      </w:r>
    </w:p>
    <w:p w14:paraId="4BAB3A01" w14:textId="77777777" w:rsidR="008E4A1F" w:rsidRDefault="008E4A1F"/>
    <w:p w14:paraId="02DD25FD" w14:textId="77777777" w:rsidR="008E4A1F" w:rsidRDefault="008E4A1F" w:rsidP="00CA77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????????t MS"/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84E72" w14:textId="77777777" w:rsidR="00D50567" w:rsidRDefault="00D50567" w:rsidP="00CD28C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6C608DC" w14:textId="77777777" w:rsidR="00D50567" w:rsidRDefault="00D50567" w:rsidP="00172461">
    <w:pPr>
      <w:pStyle w:val="Footer"/>
      <w:ind w:right="360"/>
    </w:pPr>
  </w:p>
  <w:p w14:paraId="588CE102" w14:textId="77777777" w:rsidR="00D50567" w:rsidRDefault="00D50567"/>
  <w:p w14:paraId="49AF4AA4" w14:textId="77777777" w:rsidR="00D50567" w:rsidRDefault="00D50567" w:rsidP="00CA776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6F946C" w14:textId="775AB8ED" w:rsidR="00D50567" w:rsidRPr="00172461" w:rsidRDefault="00D50567" w:rsidP="004F58A7">
    <w:pPr>
      <w:pStyle w:val="Footer"/>
      <w:tabs>
        <w:tab w:val="left" w:pos="2805"/>
      </w:tabs>
      <w:ind w:right="360"/>
      <w:rPr>
        <w:rFonts w:ascii="Cambria" w:hAnsi="Cambria"/>
        <w:b/>
        <w:color w:val="001C99"/>
        <w:sz w:val="18"/>
        <w:szCs w:val="18"/>
      </w:rPr>
    </w:pPr>
  </w:p>
  <w:p w14:paraId="2E9DC19C" w14:textId="75E45C05" w:rsidR="00D50567" w:rsidRPr="00B12DC4" w:rsidRDefault="00D50567" w:rsidP="000244A3">
    <w:pPr>
      <w:pStyle w:val="Footer"/>
      <w:framePr w:wrap="around" w:vAnchor="text" w:hAnchor="page" w:x="10145" w:y="126"/>
      <w:rPr>
        <w:rStyle w:val="PageNumber"/>
        <w:rFonts w:ascii="Trebuchet MS" w:hAnsi="Trebuchet MS"/>
        <w:b/>
        <w:color w:val="0A3296"/>
        <w:sz w:val="18"/>
        <w:szCs w:val="18"/>
      </w:rPr>
    </w:pPr>
    <w:r w:rsidRPr="00B12DC4">
      <w:rPr>
        <w:rStyle w:val="PageNumber"/>
        <w:rFonts w:ascii="Trebuchet MS" w:hAnsi="Trebuchet MS"/>
        <w:b/>
        <w:color w:val="0A3296"/>
        <w:sz w:val="18"/>
        <w:szCs w:val="18"/>
      </w:rPr>
      <w:fldChar w:fldCharType="begin"/>
    </w:r>
    <w:r w:rsidRPr="00B12DC4">
      <w:rPr>
        <w:rStyle w:val="PageNumber"/>
        <w:rFonts w:ascii="Trebuchet MS" w:hAnsi="Trebuchet MS"/>
        <w:color w:val="0A3296"/>
        <w:sz w:val="18"/>
        <w:szCs w:val="18"/>
      </w:rPr>
      <w:instrText xml:space="preserve">PAGE  </w:instrText>
    </w:r>
    <w:r w:rsidRPr="00B12DC4">
      <w:rPr>
        <w:rStyle w:val="PageNumber"/>
        <w:rFonts w:ascii="Trebuchet MS" w:hAnsi="Trebuchet MS"/>
        <w:b/>
        <w:color w:val="0A3296"/>
        <w:sz w:val="18"/>
        <w:szCs w:val="18"/>
      </w:rPr>
      <w:fldChar w:fldCharType="separate"/>
    </w:r>
    <w:r w:rsidR="001F4177">
      <w:rPr>
        <w:rStyle w:val="PageNumber"/>
        <w:rFonts w:ascii="Trebuchet MS" w:hAnsi="Trebuchet MS"/>
        <w:noProof/>
        <w:color w:val="0A3296"/>
        <w:sz w:val="18"/>
        <w:szCs w:val="18"/>
      </w:rPr>
      <w:t>2</w:t>
    </w:r>
    <w:r w:rsidRPr="00B12DC4">
      <w:rPr>
        <w:rStyle w:val="PageNumber"/>
        <w:rFonts w:ascii="Trebuchet MS" w:hAnsi="Trebuchet MS"/>
        <w:b/>
        <w:color w:val="0A3296"/>
        <w:sz w:val="18"/>
        <w:szCs w:val="18"/>
      </w:rPr>
      <w:fldChar w:fldCharType="end"/>
    </w:r>
  </w:p>
  <w:p w14:paraId="68394E85" w14:textId="3E6917A8" w:rsidR="00D50567" w:rsidRPr="008E352E" w:rsidRDefault="0086364D" w:rsidP="0086364D">
    <w:pPr>
      <w:tabs>
        <w:tab w:val="left" w:pos="2618"/>
        <w:tab w:val="center" w:pos="4320"/>
        <w:tab w:val="right" w:pos="8640"/>
      </w:tabs>
      <w:spacing w:line="276" w:lineRule="auto"/>
      <w:ind w:right="9"/>
      <w:jc w:val="center"/>
      <w:rPr>
        <w:rFonts w:ascii="Trebuchet MS" w:hAnsi="Trebuchet MS"/>
        <w:color w:val="0D0D0D" w:themeColor="text1" w:themeTint="F2"/>
        <w:sz w:val="17"/>
        <w:szCs w:val="17"/>
      </w:rPr>
    </w:pPr>
    <w:r>
      <w:rPr>
        <w:rFonts w:ascii="Trebuchet MS" w:hAnsi="Trebuchet MS"/>
        <w:color w:val="0D0D0D" w:themeColor="text1" w:themeTint="F2"/>
        <w:sz w:val="17"/>
        <w:szCs w:val="17"/>
      </w:rPr>
      <w:t>Call for T</w:t>
    </w:r>
    <w:r w:rsidR="00D50567" w:rsidRPr="008E352E">
      <w:rPr>
        <w:rFonts w:ascii="Trebuchet MS" w:hAnsi="Trebuchet MS"/>
        <w:color w:val="0D0D0D" w:themeColor="text1" w:themeTint="F2"/>
        <w:sz w:val="17"/>
        <w:szCs w:val="17"/>
      </w:rPr>
      <w:t>ender</w:t>
    </w:r>
    <w:r>
      <w:rPr>
        <w:rFonts w:ascii="Trebuchet MS" w:hAnsi="Trebuchet MS"/>
        <w:color w:val="0D0D0D" w:themeColor="text1" w:themeTint="F2"/>
        <w:sz w:val="17"/>
        <w:szCs w:val="17"/>
      </w:rPr>
      <w:t>s</w:t>
    </w:r>
    <w:r w:rsidR="00D50567" w:rsidRPr="008E352E">
      <w:rPr>
        <w:rFonts w:ascii="Trebuchet MS" w:hAnsi="Trebuchet MS"/>
        <w:color w:val="0D0D0D" w:themeColor="text1" w:themeTint="F2"/>
        <w:sz w:val="17"/>
        <w:szCs w:val="17"/>
      </w:rPr>
      <w:t xml:space="preserve"> for laboratory testing </w:t>
    </w:r>
    <w:r w:rsidR="000F3D25">
      <w:rPr>
        <w:rFonts w:ascii="Trebuchet MS" w:hAnsi="Trebuchet MS"/>
        <w:color w:val="0D0D0D" w:themeColor="text1" w:themeTint="F2"/>
        <w:sz w:val="17"/>
        <w:szCs w:val="17"/>
      </w:rPr>
      <w:t>of Gas cooking hobs and hot plates</w:t>
    </w:r>
  </w:p>
  <w:p w14:paraId="798625F2" w14:textId="615B9567" w:rsidR="00D50567" w:rsidRPr="008E352E" w:rsidRDefault="00D50567" w:rsidP="0086364D">
    <w:pPr>
      <w:pStyle w:val="Footer"/>
      <w:tabs>
        <w:tab w:val="left" w:pos="2618"/>
      </w:tabs>
      <w:spacing w:line="276" w:lineRule="auto"/>
      <w:ind w:right="9"/>
      <w:jc w:val="center"/>
      <w:rPr>
        <w:rFonts w:ascii="Trebuchet MS" w:hAnsi="Trebuchet MS"/>
        <w:color w:val="0D0D0D" w:themeColor="text1" w:themeTint="F2"/>
        <w:sz w:val="17"/>
        <w:szCs w:val="17"/>
        <w:lang w:val="fr-BE"/>
      </w:rPr>
    </w:pPr>
    <w:r w:rsidRPr="008E352E">
      <w:rPr>
        <w:rFonts w:ascii="Trebuchet MS" w:hAnsi="Trebuchet MS"/>
        <w:color w:val="0D0D0D" w:themeColor="text1" w:themeTint="F2"/>
        <w:sz w:val="17"/>
        <w:szCs w:val="17"/>
        <w:lang w:val="fr-BE"/>
      </w:rPr>
      <w:t>PROSAFE Office, Avenue des Arts/Kunstlaan 41, 1040 Brussels, Belgium</w:t>
    </w:r>
  </w:p>
  <w:p w14:paraId="3A5D2D1D" w14:textId="60D27B94" w:rsidR="00D50567" w:rsidRPr="008E352E" w:rsidRDefault="00D50567" w:rsidP="0086364D">
    <w:pPr>
      <w:tabs>
        <w:tab w:val="left" w:pos="2618"/>
        <w:tab w:val="center" w:pos="4320"/>
        <w:tab w:val="right" w:pos="8640"/>
      </w:tabs>
      <w:spacing w:line="276" w:lineRule="auto"/>
      <w:ind w:right="9"/>
      <w:jc w:val="center"/>
      <w:rPr>
        <w:rFonts w:ascii="Trebuchet MS" w:hAnsi="Trebuchet MS"/>
        <w:color w:val="0D0D0D" w:themeColor="text1" w:themeTint="F2"/>
        <w:sz w:val="17"/>
        <w:szCs w:val="17"/>
        <w:lang w:val="fr-BE"/>
      </w:rPr>
    </w:pPr>
    <w:r w:rsidRPr="008E352E">
      <w:rPr>
        <w:rFonts w:ascii="Trebuchet MS" w:hAnsi="Trebuchet MS"/>
        <w:color w:val="0D0D0D" w:themeColor="text1" w:themeTint="F2"/>
        <w:sz w:val="17"/>
        <w:szCs w:val="17"/>
        <w:lang w:val="de-DE"/>
      </w:rPr>
      <w:t>+32 2 8080 996</w:t>
    </w:r>
    <w:r w:rsidR="00A20F66" w:rsidRPr="008E352E">
      <w:rPr>
        <w:rFonts w:ascii="Trebuchet MS" w:hAnsi="Trebuchet MS"/>
        <w:color w:val="0D0D0D" w:themeColor="text1" w:themeTint="F2"/>
        <w:sz w:val="17"/>
        <w:szCs w:val="17"/>
        <w:lang w:val="fr-BE"/>
      </w:rPr>
      <w:t xml:space="preserve"> – </w:t>
    </w:r>
    <w:r w:rsidR="001F4177">
      <w:fldChar w:fldCharType="begin"/>
    </w:r>
    <w:r w:rsidR="001F4177" w:rsidRPr="001F4177">
      <w:rPr>
        <w:lang w:val="fr-BE"/>
      </w:rPr>
      <w:instrText xml:space="preserve"> HYPERLINK "mailto:harp2020@prosafe.org" </w:instrText>
    </w:r>
    <w:r w:rsidR="001F4177">
      <w:fldChar w:fldCharType="separate"/>
    </w:r>
    <w:r w:rsidR="00A20F66" w:rsidRPr="008E352E">
      <w:rPr>
        <w:rStyle w:val="Hyperlink"/>
        <w:rFonts w:ascii="Trebuchet MS" w:hAnsi="Trebuchet MS"/>
        <w:color w:val="0D0D0D" w:themeColor="text1" w:themeTint="F2"/>
        <w:sz w:val="17"/>
        <w:szCs w:val="17"/>
        <w:lang w:val="fr-BE"/>
      </w:rPr>
      <w:t>harp2020@prosafe.org</w:t>
    </w:r>
    <w:r w:rsidR="001F4177">
      <w:rPr>
        <w:rStyle w:val="Hyperlink"/>
        <w:rFonts w:ascii="Trebuchet MS" w:hAnsi="Trebuchet MS"/>
        <w:color w:val="0D0D0D" w:themeColor="text1" w:themeTint="F2"/>
        <w:sz w:val="17"/>
        <w:szCs w:val="17"/>
        <w:lang w:val="fr-BE"/>
      </w:rPr>
      <w:fldChar w:fldCharType="end"/>
    </w:r>
    <w:r w:rsidR="00A20F66" w:rsidRPr="008E352E">
      <w:rPr>
        <w:rFonts w:ascii="Trebuchet MS" w:hAnsi="Trebuchet MS"/>
        <w:color w:val="0D0D0D" w:themeColor="text1" w:themeTint="F2"/>
        <w:sz w:val="17"/>
        <w:szCs w:val="17"/>
        <w:lang w:val="fr-BE"/>
      </w:rPr>
      <w:t xml:space="preserve"> - </w:t>
    </w:r>
    <w:r w:rsidR="001F4177">
      <w:fldChar w:fldCharType="begin"/>
    </w:r>
    <w:r w:rsidR="001F4177" w:rsidRPr="001F4177">
      <w:rPr>
        <w:lang w:val="fr-BE"/>
      </w:rPr>
      <w:instrText xml:space="preserve"> HYPERLINK "mailto:info@prosafe.org" </w:instrText>
    </w:r>
    <w:r w:rsidR="001F4177">
      <w:fldChar w:fldCharType="separate"/>
    </w:r>
    <w:r w:rsidR="00A20F66" w:rsidRPr="008E352E">
      <w:rPr>
        <w:rStyle w:val="Hyperlink"/>
        <w:rFonts w:ascii="Trebuchet MS" w:hAnsi="Trebuchet MS"/>
        <w:color w:val="0D0D0D" w:themeColor="text1" w:themeTint="F2"/>
        <w:sz w:val="17"/>
        <w:szCs w:val="17"/>
        <w:lang w:val="fr-BE"/>
      </w:rPr>
      <w:t>info@prosafe.org</w:t>
    </w:r>
    <w:r w:rsidR="001F4177">
      <w:rPr>
        <w:rStyle w:val="Hyperlink"/>
        <w:rFonts w:ascii="Trebuchet MS" w:hAnsi="Trebuchet MS"/>
        <w:color w:val="0D0D0D" w:themeColor="text1" w:themeTint="F2"/>
        <w:sz w:val="17"/>
        <w:szCs w:val="17"/>
        <w:lang w:val="fr-BE"/>
      </w:rPr>
      <w:fldChar w:fldCharType="end"/>
    </w:r>
    <w:r w:rsidR="00A20F66" w:rsidRPr="008E352E">
      <w:rPr>
        <w:rFonts w:ascii="Trebuchet MS" w:hAnsi="Trebuchet MS"/>
        <w:color w:val="0D0D0D" w:themeColor="text1" w:themeTint="F2"/>
        <w:sz w:val="17"/>
        <w:szCs w:val="17"/>
        <w:lang w:val="fr-BE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438F5" w14:textId="01B61099" w:rsidR="00D50567" w:rsidRPr="00622126" w:rsidRDefault="00D50567" w:rsidP="00CD28C9">
    <w:pPr>
      <w:pStyle w:val="Footer"/>
      <w:framePr w:wrap="around" w:vAnchor="text" w:hAnchor="margin" w:xAlign="right" w:y="1"/>
      <w:rPr>
        <w:rStyle w:val="PageNumber"/>
        <w:b/>
        <w:color w:val="0A3296"/>
        <w:sz w:val="18"/>
        <w:szCs w:val="18"/>
      </w:rPr>
    </w:pPr>
    <w:r w:rsidRPr="00622126">
      <w:rPr>
        <w:rStyle w:val="PageNumber"/>
        <w:b/>
        <w:color w:val="0A3296"/>
        <w:sz w:val="18"/>
        <w:szCs w:val="18"/>
      </w:rPr>
      <w:fldChar w:fldCharType="begin"/>
    </w:r>
    <w:r w:rsidRPr="00622126">
      <w:rPr>
        <w:rStyle w:val="PageNumber"/>
        <w:color w:val="0A3296"/>
        <w:sz w:val="18"/>
        <w:szCs w:val="18"/>
      </w:rPr>
      <w:instrText xml:space="preserve">PAGE  </w:instrText>
    </w:r>
    <w:r w:rsidRPr="00622126">
      <w:rPr>
        <w:rStyle w:val="PageNumber"/>
        <w:b/>
        <w:color w:val="0A3296"/>
        <w:sz w:val="18"/>
        <w:szCs w:val="18"/>
      </w:rPr>
      <w:fldChar w:fldCharType="separate"/>
    </w:r>
    <w:r w:rsidR="001F4177">
      <w:rPr>
        <w:rStyle w:val="PageNumber"/>
        <w:noProof/>
        <w:color w:val="0A3296"/>
        <w:sz w:val="18"/>
        <w:szCs w:val="18"/>
      </w:rPr>
      <w:t>1</w:t>
    </w:r>
    <w:r w:rsidRPr="00622126">
      <w:rPr>
        <w:rStyle w:val="PageNumber"/>
        <w:b/>
        <w:color w:val="0A3296"/>
        <w:sz w:val="18"/>
        <w:szCs w:val="18"/>
      </w:rPr>
      <w:fldChar w:fldCharType="end"/>
    </w:r>
  </w:p>
  <w:p w14:paraId="4069C494" w14:textId="5F088B9D" w:rsidR="00D50567" w:rsidRPr="00182906" w:rsidRDefault="00D50567" w:rsidP="000F3D25">
    <w:pPr>
      <w:tabs>
        <w:tab w:val="left" w:pos="2618"/>
        <w:tab w:val="center" w:pos="4320"/>
        <w:tab w:val="right" w:pos="8640"/>
      </w:tabs>
      <w:spacing w:line="260" w:lineRule="atLeast"/>
      <w:ind w:right="357"/>
      <w:jc w:val="center"/>
      <w:rPr>
        <w:rFonts w:ascii="Trebuchet MS" w:hAnsi="Trebuchet MS"/>
        <w:b/>
        <w:sz w:val="18"/>
        <w:szCs w:val="18"/>
      </w:rPr>
    </w:pPr>
    <w:r w:rsidRPr="00182906">
      <w:rPr>
        <w:rFonts w:ascii="Trebuchet MS" w:hAnsi="Trebuchet MS"/>
        <w:sz w:val="18"/>
        <w:szCs w:val="18"/>
      </w:rPr>
      <w:t xml:space="preserve">Call for tender for laboratory testing of </w:t>
    </w:r>
    <w:r w:rsidR="000F3D25">
      <w:rPr>
        <w:rFonts w:ascii="Trebuchet MS" w:hAnsi="Trebuchet MS"/>
        <w:sz w:val="18"/>
        <w:szCs w:val="18"/>
      </w:rPr>
      <w:t>Gas cooking hobs and hot plates</w:t>
    </w:r>
  </w:p>
  <w:p w14:paraId="0DEBA364" w14:textId="7F87102F" w:rsidR="00D50567" w:rsidRPr="00182906" w:rsidRDefault="00D50567" w:rsidP="000F3D25">
    <w:pPr>
      <w:pStyle w:val="Footer"/>
      <w:ind w:right="360"/>
      <w:jc w:val="center"/>
      <w:rPr>
        <w:rFonts w:ascii="Trebuchet MS" w:hAnsi="Trebuchet MS"/>
        <w:b/>
        <w:sz w:val="18"/>
        <w:szCs w:val="18"/>
        <w:lang w:val="fr-BE"/>
      </w:rPr>
    </w:pPr>
    <w:r w:rsidRPr="00182906">
      <w:rPr>
        <w:rFonts w:ascii="Trebuchet MS" w:hAnsi="Trebuchet MS"/>
        <w:sz w:val="18"/>
        <w:szCs w:val="18"/>
        <w:lang w:val="fr-BE"/>
      </w:rPr>
      <w:t xml:space="preserve">PROSAFE Office, Avenue des Arts/Kunstlaan 41, B-1040 Brussels, </w:t>
    </w:r>
    <w:proofErr w:type="spellStart"/>
    <w:r w:rsidRPr="00182906">
      <w:rPr>
        <w:rFonts w:ascii="Trebuchet MS" w:hAnsi="Trebuchet MS"/>
        <w:sz w:val="18"/>
        <w:szCs w:val="18"/>
        <w:lang w:val="fr-BE"/>
      </w:rPr>
      <w:t>Belgium</w:t>
    </w:r>
    <w:proofErr w:type="spellEnd"/>
    <w:r w:rsidR="00182906" w:rsidRPr="00182906">
      <w:rPr>
        <w:rFonts w:ascii="Trebuchet MS" w:hAnsi="Trebuchet MS"/>
        <w:sz w:val="18"/>
        <w:szCs w:val="18"/>
        <w:lang w:val="fr-BE"/>
      </w:rPr>
      <w:t>,</w:t>
    </w:r>
  </w:p>
  <w:p w14:paraId="23E7E5AF" w14:textId="77777777" w:rsidR="00D50567" w:rsidRPr="00182906" w:rsidRDefault="00D50567" w:rsidP="000F3D25">
    <w:pPr>
      <w:pStyle w:val="Footer"/>
      <w:tabs>
        <w:tab w:val="left" w:pos="2618"/>
      </w:tabs>
      <w:ind w:right="360"/>
      <w:jc w:val="center"/>
      <w:rPr>
        <w:rFonts w:ascii="Trebuchet MS" w:hAnsi="Trebuchet MS"/>
        <w:b/>
        <w:sz w:val="18"/>
        <w:szCs w:val="18"/>
        <w:lang w:val="fr-BE"/>
      </w:rPr>
    </w:pPr>
    <w:r w:rsidRPr="00182906">
      <w:rPr>
        <w:rFonts w:ascii="Trebuchet MS" w:hAnsi="Trebuchet MS"/>
        <w:sz w:val="18"/>
        <w:szCs w:val="18"/>
        <w:lang w:val="fr-BE"/>
      </w:rPr>
      <w:t>Tel</w:t>
    </w:r>
    <w:r w:rsidRPr="00182906">
      <w:rPr>
        <w:rFonts w:ascii="Trebuchet MS" w:hAnsi="Trebuchet MS"/>
        <w:i/>
        <w:iCs/>
        <w:sz w:val="18"/>
        <w:szCs w:val="18"/>
        <w:lang w:val="de-DE"/>
      </w:rPr>
      <w:t>:+32 2 8080 996</w:t>
    </w:r>
    <w:r w:rsidRPr="00182906">
      <w:rPr>
        <w:rFonts w:ascii="Trebuchet MS" w:hAnsi="Trebuchet MS"/>
        <w:sz w:val="18"/>
        <w:szCs w:val="18"/>
        <w:lang w:val="fr-BE"/>
      </w:rPr>
      <w:t xml:space="preserve">; E-mail: </w:t>
    </w:r>
    <w:hyperlink r:id="rId1" w:history="1">
      <w:r w:rsidRPr="00182906">
        <w:rPr>
          <w:rStyle w:val="Hyperlink"/>
          <w:rFonts w:ascii="Trebuchet MS" w:hAnsi="Trebuchet MS"/>
          <w:color w:val="auto"/>
          <w:sz w:val="18"/>
          <w:szCs w:val="18"/>
          <w:lang w:val="fr-BE"/>
        </w:rPr>
        <w:t>info@prosafe.org</w:t>
      </w:r>
    </w:hyperlink>
  </w:p>
  <w:p w14:paraId="2ACBC116" w14:textId="67F1634B" w:rsidR="00D50567" w:rsidRPr="00182906" w:rsidRDefault="00D50567" w:rsidP="000F3D25">
    <w:pPr>
      <w:pStyle w:val="Footer"/>
      <w:tabs>
        <w:tab w:val="left" w:pos="2618"/>
      </w:tabs>
      <w:ind w:right="360"/>
      <w:jc w:val="center"/>
      <w:rPr>
        <w:rFonts w:ascii="Trebuchet MS" w:hAnsi="Trebuchet MS"/>
        <w:b/>
        <w:sz w:val="18"/>
        <w:szCs w:val="18"/>
        <w:lang w:val="fr-BE"/>
      </w:rPr>
    </w:pPr>
    <w:r w:rsidRPr="00182906">
      <w:rPr>
        <w:rFonts w:ascii="Trebuchet MS" w:hAnsi="Trebuchet MS"/>
        <w:sz w:val="18"/>
        <w:szCs w:val="18"/>
        <w:lang w:val="fr-BE"/>
      </w:rPr>
      <w:t>© PROSAF</w:t>
    </w:r>
    <w:r w:rsidR="00182906" w:rsidRPr="00182906">
      <w:rPr>
        <w:rFonts w:ascii="Trebuchet MS" w:hAnsi="Trebuchet MS"/>
        <w:sz w:val="18"/>
        <w:szCs w:val="18"/>
        <w:lang w:val="fr-BE"/>
      </w:rPr>
      <w:t>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D21843" w14:textId="77777777" w:rsidR="008E4A1F" w:rsidRDefault="008E4A1F">
      <w:r>
        <w:separator/>
      </w:r>
    </w:p>
    <w:p w14:paraId="1BF99B95" w14:textId="77777777" w:rsidR="008E4A1F" w:rsidRDefault="008E4A1F"/>
    <w:p w14:paraId="51D2636B" w14:textId="77777777" w:rsidR="008E4A1F" w:rsidRDefault="008E4A1F" w:rsidP="00CA7762"/>
  </w:footnote>
  <w:footnote w:type="continuationSeparator" w:id="0">
    <w:p w14:paraId="2B98B6E1" w14:textId="77777777" w:rsidR="008E4A1F" w:rsidRDefault="008E4A1F">
      <w:r>
        <w:continuationSeparator/>
      </w:r>
    </w:p>
    <w:p w14:paraId="1CAC974E" w14:textId="77777777" w:rsidR="008E4A1F" w:rsidRDefault="008E4A1F"/>
    <w:p w14:paraId="24353C57" w14:textId="77777777" w:rsidR="008E4A1F" w:rsidRDefault="008E4A1F" w:rsidP="00CA77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645A56" w14:textId="096CD112" w:rsidR="00D50567" w:rsidRPr="00080AAB" w:rsidRDefault="00D77C31" w:rsidP="00080AAB">
    <w:pPr>
      <w:pStyle w:val="Header"/>
      <w:jc w:val="right"/>
      <w:rPr>
        <w:b/>
        <w:color w:val="000000"/>
        <w:sz w:val="20"/>
        <w:szCs w:val="20"/>
      </w:rPr>
    </w:pPr>
    <w:r>
      <w:rPr>
        <w:noProof/>
        <w:color w:val="0A3296"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2E62046" wp14:editId="41E0C388">
              <wp:simplePos x="0" y="0"/>
              <wp:positionH relativeFrom="margin">
                <wp:align>right</wp:align>
              </wp:positionH>
              <wp:positionV relativeFrom="paragraph">
                <wp:posOffset>-249646</wp:posOffset>
              </wp:positionV>
              <wp:extent cx="6128385" cy="1228725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8385" cy="1228725"/>
                        <a:chOff x="0" y="0"/>
                        <a:chExt cx="6128657" cy="1228725"/>
                      </a:xfrm>
                    </wpg:grpSpPr>
                    <pic:pic xmlns:pic="http://schemas.openxmlformats.org/drawingml/2006/picture">
                      <pic:nvPicPr>
                        <pic:cNvPr id="6" name="Picture 6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77143" y="0"/>
                          <a:ext cx="1228725" cy="12287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Picture 7" descr="Graphical user interface, application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490357" y="457199"/>
                          <a:ext cx="1638300" cy="4476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Picture 8" descr="A picture containing logo&#10;&#10;Description automatically generated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304800"/>
                          <a:ext cx="1200150" cy="6267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48D0522C" id="Group 4" o:spid="_x0000_s1026" style="position:absolute;margin-left:431.35pt;margin-top:-19.65pt;width:482.55pt;height:96.75pt;z-index:251658240;mso-position-horizontal:right;mso-position-horizontal-relative:margin" coordsize="61286,12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style="position:absolute;left:21771;width:12287;height:12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">
                <v:imagedata r:id="rId4" o:title=""/>
              </v:shape>
              <v:shape id="Picture 7" o:spid="_x0000_s1028" type="#_x0000_t75" alt="Graphical user interface, application&#10;&#10;Description automatically generated" style="position:absolute;left:44903;top:4571;width:16383;height:4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">
                <v:imagedata r:id="rId5" o:title="Graphical user interface, application&#10;&#10;Description automatically generated"/>
              </v:shape>
              <v:shape id="Picture 8" o:spid="_x0000_s1029" type="#_x0000_t75" alt="A picture containing logo&#10;&#10;Description automatically generated" style="position:absolute;top:3048;width:12001;height:6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">
                <v:imagedata r:id="rId6" o:title="A picture containing logo&#10;&#10;Description automatically generated"/>
              </v:shape>
              <w10:wrap anchorx="margin"/>
            </v:group>
          </w:pict>
        </mc:Fallback>
      </mc:AlternateContent>
    </w:r>
  </w:p>
  <w:p w14:paraId="37B4E22F" w14:textId="42A48273" w:rsidR="00553742" w:rsidRPr="0023439E" w:rsidRDefault="00553742" w:rsidP="00553742">
    <w:pPr>
      <w:pStyle w:val="Header"/>
      <w:jc w:val="right"/>
      <w:rPr>
        <w:color w:val="0A3296"/>
        <w:lang w:val="en-US"/>
      </w:rPr>
    </w:pPr>
    <w:r w:rsidRPr="0023439E">
      <w:rPr>
        <w:noProof/>
        <w:color w:val="0A3296"/>
        <w:lang w:val="da-DK" w:eastAsia="da-DK"/>
      </w:rPr>
      <w:t xml:space="preserve"> </w:t>
    </w:r>
  </w:p>
  <w:p w14:paraId="3155FC71" w14:textId="734686D7" w:rsidR="00553742" w:rsidRDefault="00553742" w:rsidP="00553742"/>
  <w:p w14:paraId="429563AA" w14:textId="098CF2E5" w:rsidR="00D50567" w:rsidRDefault="00D50567"/>
  <w:p w14:paraId="395E9FEB" w14:textId="00A4B911" w:rsidR="00D50567" w:rsidRDefault="00D50567" w:rsidP="00CA7762"/>
  <w:p w14:paraId="4A5C7939" w14:textId="77777777" w:rsidR="00553742" w:rsidRDefault="00553742" w:rsidP="00CA776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596737" w14:textId="3C5C98F7" w:rsidR="00D50567" w:rsidRPr="0023439E" w:rsidRDefault="00D77C31" w:rsidP="00FA4D0B">
    <w:pPr>
      <w:pStyle w:val="Header"/>
      <w:jc w:val="right"/>
      <w:rPr>
        <w:color w:val="0A3296"/>
        <w:lang w:val="en-US"/>
      </w:rPr>
    </w:pPr>
    <w:r>
      <w:rPr>
        <w:noProof/>
        <w:color w:val="0A3296"/>
        <w:lang w:val="en-US" w:eastAsia="en-US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40013F40" wp14:editId="3024E514">
              <wp:simplePos x="0" y="0"/>
              <wp:positionH relativeFrom="column">
                <wp:posOffset>-1633</wp:posOffset>
              </wp:positionH>
              <wp:positionV relativeFrom="paragraph">
                <wp:posOffset>-264341</wp:posOffset>
              </wp:positionV>
              <wp:extent cx="6128657" cy="1228725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8657" cy="1228725"/>
                        <a:chOff x="0" y="0"/>
                        <a:chExt cx="6128657" cy="1228725"/>
                      </a:xfrm>
                    </wpg:grpSpPr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77143" y="0"/>
                          <a:ext cx="1228725" cy="12287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" name="Picture 3" descr="Graphical user interface, application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490357" y="457199"/>
                          <a:ext cx="1638300" cy="4476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Picture 5" descr="A picture containing logo&#10;&#10;Description automatically generated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304800"/>
                          <a:ext cx="1200150" cy="6267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182B4A95" id="Group 2" o:spid="_x0000_s1026" style="position:absolute;margin-left:-.15pt;margin-top:-20.8pt;width:482.55pt;height:96.75pt;z-index:251656192" coordsize="61286,12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left:21771;width:12287;height:12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">
                <v:imagedata r:id="rId4" o:title=""/>
              </v:shape>
              <v:shape id="Picture 3" o:spid="_x0000_s1028" type="#_x0000_t75" alt="Graphical user interface, application&#10;&#10;Description automatically generated" style="position:absolute;left:44903;top:4571;width:16383;height:4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">
                <v:imagedata r:id="rId5" o:title="Graphical user interface, application&#10;&#10;Description automatically generated"/>
              </v:shape>
              <v:shape id="Picture 5" o:spid="_x0000_s1029" type="#_x0000_t75" alt="A picture containing logo&#10;&#10;Description automatically generated" style="position:absolute;top:3048;width:12001;height:6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">
                <v:imagedata r:id="rId6" o:title="A picture containing logo&#10;&#10;Description automatically generated"/>
              </v:shape>
            </v:group>
          </w:pict>
        </mc:Fallback>
      </mc:AlternateContent>
    </w:r>
    <w:r w:rsidR="00D50567" w:rsidRPr="0023439E">
      <w:rPr>
        <w:noProof/>
        <w:color w:val="0A3296"/>
        <w:lang w:val="da-DK" w:eastAsia="da-DK"/>
      </w:rPr>
      <w:t xml:space="preserve">  </w:t>
    </w:r>
  </w:p>
  <w:p w14:paraId="73D95782" w14:textId="0FC48719" w:rsidR="00D50567" w:rsidRPr="0023439E" w:rsidRDefault="00D77C31" w:rsidP="00D77C31">
    <w:pPr>
      <w:pStyle w:val="Header"/>
      <w:tabs>
        <w:tab w:val="clear" w:pos="4320"/>
        <w:tab w:val="clear" w:pos="8640"/>
        <w:tab w:val="left" w:pos="2477"/>
      </w:tabs>
      <w:rPr>
        <w:color w:val="0A3296"/>
        <w:lang w:val="en-US"/>
      </w:rPr>
    </w:pPr>
    <w:r>
      <w:rPr>
        <w:color w:val="0A3296"/>
        <w:lang w:val="en-US"/>
      </w:rPr>
      <w:tab/>
    </w:r>
  </w:p>
  <w:p w14:paraId="07FD2FE8" w14:textId="72BB4D63" w:rsidR="00D50567" w:rsidRDefault="00D50567"/>
  <w:p w14:paraId="7CCC97BF" w14:textId="08DFA67D" w:rsidR="00D50567" w:rsidRDefault="00D50567" w:rsidP="00CA776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D012E"/>
    <w:multiLevelType w:val="hybridMultilevel"/>
    <w:tmpl w:val="F9DAC00C"/>
    <w:lvl w:ilvl="0" w:tplc="0FF6A4A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66865"/>
    <w:multiLevelType w:val="hybridMultilevel"/>
    <w:tmpl w:val="1C7E5A9A"/>
    <w:lvl w:ilvl="0" w:tplc="7EA8572A">
      <w:start w:val="1"/>
      <w:numFmt w:val="decimal"/>
      <w:pStyle w:val="Heading1"/>
      <w:lvlText w:val="%1."/>
      <w:lvlJc w:val="left"/>
      <w:pPr>
        <w:ind w:left="720" w:hanging="360"/>
      </w:pPr>
    </w:lvl>
    <w:lvl w:ilvl="1" w:tplc="36AE33E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B4CE3"/>
    <w:multiLevelType w:val="hybridMultilevel"/>
    <w:tmpl w:val="DB4453B0"/>
    <w:lvl w:ilvl="0" w:tplc="F1225A7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22154"/>
    <w:multiLevelType w:val="hybridMultilevel"/>
    <w:tmpl w:val="EE54931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1303B"/>
    <w:multiLevelType w:val="multilevel"/>
    <w:tmpl w:val="366E63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Roman"/>
      <w:lvlText w:val="%2."/>
      <w:lvlJc w:val="righ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C2A3550"/>
    <w:multiLevelType w:val="hybridMultilevel"/>
    <w:tmpl w:val="6A026C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6B6459"/>
    <w:multiLevelType w:val="hybridMultilevel"/>
    <w:tmpl w:val="955A2144"/>
    <w:lvl w:ilvl="0" w:tplc="AF2A4DA2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872753"/>
    <w:multiLevelType w:val="hybridMultilevel"/>
    <w:tmpl w:val="A642D25C"/>
    <w:lvl w:ilvl="0" w:tplc="08090001">
      <w:start w:val="1"/>
      <w:numFmt w:val="bullet"/>
      <w:lvlText w:val=""/>
      <w:lvlJc w:val="left"/>
      <w:pPr>
        <w:ind w:left="12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8" w15:restartNumberingAfterBreak="0">
    <w:nsid w:val="216711FE"/>
    <w:multiLevelType w:val="hybridMultilevel"/>
    <w:tmpl w:val="F0E2A7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480AED"/>
    <w:multiLevelType w:val="hybridMultilevel"/>
    <w:tmpl w:val="F0E2A7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C9096D"/>
    <w:multiLevelType w:val="hybridMultilevel"/>
    <w:tmpl w:val="913E6A16"/>
    <w:lvl w:ilvl="0" w:tplc="EC9A78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11F9A"/>
    <w:multiLevelType w:val="hybridMultilevel"/>
    <w:tmpl w:val="F0E2A7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8557E9"/>
    <w:multiLevelType w:val="hybridMultilevel"/>
    <w:tmpl w:val="C1AC6A04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B">
      <w:start w:val="1"/>
      <w:numFmt w:val="lowerRoman"/>
      <w:lvlText w:val="%2."/>
      <w:lvlJc w:val="righ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0D4788D"/>
    <w:multiLevelType w:val="hybridMultilevel"/>
    <w:tmpl w:val="F0E2A7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F4185"/>
    <w:multiLevelType w:val="hybridMultilevel"/>
    <w:tmpl w:val="8F369E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B36BDA"/>
    <w:multiLevelType w:val="hybridMultilevel"/>
    <w:tmpl w:val="25A6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3A3DAF"/>
    <w:multiLevelType w:val="hybridMultilevel"/>
    <w:tmpl w:val="5822A406"/>
    <w:lvl w:ilvl="0" w:tplc="040C0015">
      <w:start w:val="1"/>
      <w:numFmt w:val="upperLetter"/>
      <w:lvlText w:val="%1."/>
      <w:lvlJc w:val="left"/>
      <w:pPr>
        <w:ind w:left="720" w:hanging="360"/>
      </w:pPr>
    </w:lvl>
    <w:lvl w:ilvl="1" w:tplc="040C001B">
      <w:start w:val="1"/>
      <w:numFmt w:val="lowerRoman"/>
      <w:lvlText w:val="%2."/>
      <w:lvlJc w:val="righ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D3658"/>
    <w:multiLevelType w:val="hybridMultilevel"/>
    <w:tmpl w:val="FD4C19D0"/>
    <w:lvl w:ilvl="0" w:tplc="040C0015">
      <w:start w:val="1"/>
      <w:numFmt w:val="upperLetter"/>
      <w:lvlText w:val="%1."/>
      <w:lvlJc w:val="left"/>
      <w:pPr>
        <w:ind w:left="720" w:hanging="360"/>
      </w:pPr>
    </w:lvl>
    <w:lvl w:ilvl="1" w:tplc="040C001B">
      <w:start w:val="1"/>
      <w:numFmt w:val="lowerRoman"/>
      <w:lvlText w:val="%2."/>
      <w:lvlJc w:val="righ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80161B"/>
    <w:multiLevelType w:val="hybridMultilevel"/>
    <w:tmpl w:val="F0E2A7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7B565F"/>
    <w:multiLevelType w:val="hybridMultilevel"/>
    <w:tmpl w:val="78F00E6A"/>
    <w:lvl w:ilvl="0" w:tplc="243ED4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652262"/>
    <w:multiLevelType w:val="hybridMultilevel"/>
    <w:tmpl w:val="960CF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001F4F"/>
    <w:multiLevelType w:val="hybridMultilevel"/>
    <w:tmpl w:val="B762C5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2E3CF1"/>
    <w:multiLevelType w:val="hybridMultilevel"/>
    <w:tmpl w:val="6A026C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5B33C4"/>
    <w:multiLevelType w:val="hybridMultilevel"/>
    <w:tmpl w:val="4D10C69E"/>
    <w:lvl w:ilvl="0" w:tplc="040C0001">
      <w:start w:val="1"/>
      <w:numFmt w:val="bullet"/>
      <w:lvlText w:val=""/>
      <w:lvlJc w:val="left"/>
      <w:pPr>
        <w:ind w:left="120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24" w15:restartNumberingAfterBreak="0">
    <w:nsid w:val="770976B8"/>
    <w:multiLevelType w:val="hybridMultilevel"/>
    <w:tmpl w:val="801A0732"/>
    <w:lvl w:ilvl="0" w:tplc="5B80A2A4">
      <w:start w:val="1"/>
      <w:numFmt w:val="upperLetter"/>
      <w:lvlText w:val="%1."/>
      <w:lvlJc w:val="left"/>
      <w:pPr>
        <w:ind w:left="720" w:hanging="360"/>
      </w:pPr>
      <w:rPr>
        <w:b w:val="0"/>
        <w:bCs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59306D"/>
    <w:multiLevelType w:val="hybridMultilevel"/>
    <w:tmpl w:val="2FD092A6"/>
    <w:lvl w:ilvl="0" w:tplc="38EACCC2">
      <w:start w:val="6"/>
      <w:numFmt w:val="bullet"/>
      <w:lvlText w:val="•"/>
      <w:lvlJc w:val="left"/>
      <w:pPr>
        <w:ind w:left="1131" w:hanging="720"/>
      </w:pPr>
      <w:rPr>
        <w:rFonts w:ascii="Trebuchet MS" w:eastAsia="Calibri" w:hAnsi="Trebuchet MS" w:cs="Times New Roman" w:hint="default"/>
      </w:rPr>
    </w:lvl>
    <w:lvl w:ilvl="1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6" w15:restartNumberingAfterBreak="0">
    <w:nsid w:val="7C411AD6"/>
    <w:multiLevelType w:val="hybridMultilevel"/>
    <w:tmpl w:val="73F880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977960"/>
    <w:multiLevelType w:val="hybridMultilevel"/>
    <w:tmpl w:val="786A1E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FB6F1D"/>
    <w:multiLevelType w:val="hybridMultilevel"/>
    <w:tmpl w:val="F0E2A7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5"/>
  </w:num>
  <w:num w:numId="3">
    <w:abstractNumId w:val="1"/>
  </w:num>
  <w:num w:numId="4">
    <w:abstractNumId w:val="18"/>
  </w:num>
  <w:num w:numId="5">
    <w:abstractNumId w:val="4"/>
  </w:num>
  <w:num w:numId="6">
    <w:abstractNumId w:val="19"/>
  </w:num>
  <w:num w:numId="7">
    <w:abstractNumId w:val="12"/>
  </w:num>
  <w:num w:numId="8">
    <w:abstractNumId w:val="27"/>
  </w:num>
  <w:num w:numId="9">
    <w:abstractNumId w:val="21"/>
  </w:num>
  <w:num w:numId="10">
    <w:abstractNumId w:val="22"/>
  </w:num>
  <w:num w:numId="11">
    <w:abstractNumId w:val="14"/>
  </w:num>
  <w:num w:numId="12">
    <w:abstractNumId w:val="15"/>
  </w:num>
  <w:num w:numId="13">
    <w:abstractNumId w:val="10"/>
  </w:num>
  <w:num w:numId="14">
    <w:abstractNumId w:val="6"/>
  </w:num>
  <w:num w:numId="15">
    <w:abstractNumId w:val="23"/>
  </w:num>
  <w:num w:numId="16">
    <w:abstractNumId w:val="5"/>
  </w:num>
  <w:num w:numId="17">
    <w:abstractNumId w:val="2"/>
  </w:num>
  <w:num w:numId="18">
    <w:abstractNumId w:val="1"/>
  </w:num>
  <w:num w:numId="19">
    <w:abstractNumId w:val="3"/>
  </w:num>
  <w:num w:numId="20">
    <w:abstractNumId w:val="24"/>
  </w:num>
  <w:num w:numId="21">
    <w:abstractNumId w:val="17"/>
  </w:num>
  <w:num w:numId="22">
    <w:abstractNumId w:val="16"/>
  </w:num>
  <w:num w:numId="23">
    <w:abstractNumId w:val="0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7"/>
  </w:num>
  <w:num w:numId="38">
    <w:abstractNumId w:val="20"/>
  </w:num>
  <w:num w:numId="39">
    <w:abstractNumId w:val="26"/>
  </w:num>
  <w:num w:numId="40">
    <w:abstractNumId w:val="9"/>
  </w:num>
  <w:num w:numId="41">
    <w:abstractNumId w:val="28"/>
  </w:num>
  <w:num w:numId="42">
    <w:abstractNumId w:val="11"/>
  </w:num>
  <w:num w:numId="43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fr-FR" w:vendorID="64" w:dllVersion="4096" w:nlCheck="1" w:checkStyle="0"/>
  <w:activeWritingStyle w:appName="MSWord" w:lang="sv-SE" w:vendorID="64" w:dllVersion="409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fr-BE" w:vendorID="64" w:dllVersion="0" w:nlCheck="1" w:checkStyle="0"/>
  <w:activeWritingStyle w:appName="MSWord" w:lang="fr-BE" w:vendorID="64" w:dllVersion="4096" w:nlCheck="1" w:checkStyle="0"/>
  <w:activeWritingStyle w:appName="MSWord" w:lang="nl-NL" w:vendorID="64" w:dllVersion="0" w:nlCheck="1" w:checkStyle="0"/>
  <w:activeWritingStyle w:appName="MSWord" w:lang="de-DE" w:vendorID="64" w:dllVersion="0" w:nlCheck="1" w:checkStyle="0"/>
  <w:activeWritingStyle w:appName="MSWord" w:lang="fr-BE" w:vendorID="64" w:dllVersion="6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szA3tjQxMzA3NDZV0lEKTi0uzszPAykwrAUAcYWPVywAAAA="/>
  </w:docVars>
  <w:rsids>
    <w:rsidRoot w:val="00A11CD3"/>
    <w:rsid w:val="00000822"/>
    <w:rsid w:val="0000138F"/>
    <w:rsid w:val="000049D4"/>
    <w:rsid w:val="00007681"/>
    <w:rsid w:val="000101BE"/>
    <w:rsid w:val="00011237"/>
    <w:rsid w:val="00011844"/>
    <w:rsid w:val="00014309"/>
    <w:rsid w:val="00015FC6"/>
    <w:rsid w:val="00016DBF"/>
    <w:rsid w:val="00017600"/>
    <w:rsid w:val="000201E0"/>
    <w:rsid w:val="0002088D"/>
    <w:rsid w:val="00020BB5"/>
    <w:rsid w:val="000244A3"/>
    <w:rsid w:val="00026A90"/>
    <w:rsid w:val="000274C7"/>
    <w:rsid w:val="0003002B"/>
    <w:rsid w:val="00040C78"/>
    <w:rsid w:val="00040D3F"/>
    <w:rsid w:val="000419E7"/>
    <w:rsid w:val="000436D2"/>
    <w:rsid w:val="00043C2B"/>
    <w:rsid w:val="00043C8F"/>
    <w:rsid w:val="000448B2"/>
    <w:rsid w:val="0004587F"/>
    <w:rsid w:val="0004793B"/>
    <w:rsid w:val="00047D1F"/>
    <w:rsid w:val="00052D07"/>
    <w:rsid w:val="00053021"/>
    <w:rsid w:val="000545FA"/>
    <w:rsid w:val="000568FC"/>
    <w:rsid w:val="00057812"/>
    <w:rsid w:val="0006124E"/>
    <w:rsid w:val="0006411C"/>
    <w:rsid w:val="00064134"/>
    <w:rsid w:val="00066A90"/>
    <w:rsid w:val="00066BA8"/>
    <w:rsid w:val="00066C0C"/>
    <w:rsid w:val="00071071"/>
    <w:rsid w:val="00071E51"/>
    <w:rsid w:val="00073627"/>
    <w:rsid w:val="000767B2"/>
    <w:rsid w:val="00080AAB"/>
    <w:rsid w:val="00081BCC"/>
    <w:rsid w:val="0008250B"/>
    <w:rsid w:val="000846C0"/>
    <w:rsid w:val="00084989"/>
    <w:rsid w:val="000857F0"/>
    <w:rsid w:val="00087DCE"/>
    <w:rsid w:val="00091A51"/>
    <w:rsid w:val="00091AD9"/>
    <w:rsid w:val="00092835"/>
    <w:rsid w:val="00092CF9"/>
    <w:rsid w:val="00095FA8"/>
    <w:rsid w:val="00097C63"/>
    <w:rsid w:val="000A0C2E"/>
    <w:rsid w:val="000A4CF8"/>
    <w:rsid w:val="000A5158"/>
    <w:rsid w:val="000A57CB"/>
    <w:rsid w:val="000B3D93"/>
    <w:rsid w:val="000C06E8"/>
    <w:rsid w:val="000C0863"/>
    <w:rsid w:val="000C3974"/>
    <w:rsid w:val="000C4F8A"/>
    <w:rsid w:val="000C5946"/>
    <w:rsid w:val="000C61EB"/>
    <w:rsid w:val="000C63EC"/>
    <w:rsid w:val="000C70CF"/>
    <w:rsid w:val="000D023C"/>
    <w:rsid w:val="000D1135"/>
    <w:rsid w:val="000D4391"/>
    <w:rsid w:val="000D4914"/>
    <w:rsid w:val="000D6BAD"/>
    <w:rsid w:val="000D716D"/>
    <w:rsid w:val="000D778A"/>
    <w:rsid w:val="000E125E"/>
    <w:rsid w:val="000E2EFA"/>
    <w:rsid w:val="000E3142"/>
    <w:rsid w:val="000E62FA"/>
    <w:rsid w:val="000F0847"/>
    <w:rsid w:val="000F1F40"/>
    <w:rsid w:val="000F328B"/>
    <w:rsid w:val="000F3628"/>
    <w:rsid w:val="000F3D25"/>
    <w:rsid w:val="000F6247"/>
    <w:rsid w:val="00101038"/>
    <w:rsid w:val="001014E5"/>
    <w:rsid w:val="00101E59"/>
    <w:rsid w:val="00101F4E"/>
    <w:rsid w:val="001031D9"/>
    <w:rsid w:val="00103951"/>
    <w:rsid w:val="001049FD"/>
    <w:rsid w:val="00106966"/>
    <w:rsid w:val="00107717"/>
    <w:rsid w:val="00110155"/>
    <w:rsid w:val="0011140A"/>
    <w:rsid w:val="00111F51"/>
    <w:rsid w:val="001132AD"/>
    <w:rsid w:val="00113E7D"/>
    <w:rsid w:val="00116732"/>
    <w:rsid w:val="00120DF6"/>
    <w:rsid w:val="00121BD2"/>
    <w:rsid w:val="00124E38"/>
    <w:rsid w:val="001266AA"/>
    <w:rsid w:val="00127D84"/>
    <w:rsid w:val="00130F2F"/>
    <w:rsid w:val="0013284D"/>
    <w:rsid w:val="00132B2D"/>
    <w:rsid w:val="001337CE"/>
    <w:rsid w:val="00133BE9"/>
    <w:rsid w:val="00134760"/>
    <w:rsid w:val="00137DEF"/>
    <w:rsid w:val="001410E3"/>
    <w:rsid w:val="00142851"/>
    <w:rsid w:val="0014454D"/>
    <w:rsid w:val="001445B8"/>
    <w:rsid w:val="00145484"/>
    <w:rsid w:val="0014637F"/>
    <w:rsid w:val="00146F6E"/>
    <w:rsid w:val="00146F9E"/>
    <w:rsid w:val="00150307"/>
    <w:rsid w:val="0015057F"/>
    <w:rsid w:val="00150F39"/>
    <w:rsid w:val="00150FAC"/>
    <w:rsid w:val="0015277B"/>
    <w:rsid w:val="001544EA"/>
    <w:rsid w:val="00155349"/>
    <w:rsid w:val="00156FAE"/>
    <w:rsid w:val="001628F0"/>
    <w:rsid w:val="001639FB"/>
    <w:rsid w:val="00172461"/>
    <w:rsid w:val="0017418D"/>
    <w:rsid w:val="0017722C"/>
    <w:rsid w:val="00177395"/>
    <w:rsid w:val="00180136"/>
    <w:rsid w:val="0018046B"/>
    <w:rsid w:val="00180D3F"/>
    <w:rsid w:val="00181FA2"/>
    <w:rsid w:val="00182906"/>
    <w:rsid w:val="00186FD6"/>
    <w:rsid w:val="00192006"/>
    <w:rsid w:val="00192398"/>
    <w:rsid w:val="00192DD0"/>
    <w:rsid w:val="00196254"/>
    <w:rsid w:val="001A0F4C"/>
    <w:rsid w:val="001A2923"/>
    <w:rsid w:val="001A2FD7"/>
    <w:rsid w:val="001A538B"/>
    <w:rsid w:val="001A53DD"/>
    <w:rsid w:val="001A5484"/>
    <w:rsid w:val="001A71DD"/>
    <w:rsid w:val="001B0D2F"/>
    <w:rsid w:val="001B188D"/>
    <w:rsid w:val="001B1B96"/>
    <w:rsid w:val="001B35BD"/>
    <w:rsid w:val="001B622A"/>
    <w:rsid w:val="001B6BC5"/>
    <w:rsid w:val="001C1C9C"/>
    <w:rsid w:val="001C497E"/>
    <w:rsid w:val="001C4B83"/>
    <w:rsid w:val="001D25A8"/>
    <w:rsid w:val="001D283E"/>
    <w:rsid w:val="001D3119"/>
    <w:rsid w:val="001D3B1C"/>
    <w:rsid w:val="001D610A"/>
    <w:rsid w:val="001D77CF"/>
    <w:rsid w:val="001E243F"/>
    <w:rsid w:val="001E2528"/>
    <w:rsid w:val="001E6221"/>
    <w:rsid w:val="001E6B4A"/>
    <w:rsid w:val="001F0F49"/>
    <w:rsid w:val="001F1C92"/>
    <w:rsid w:val="001F3F2C"/>
    <w:rsid w:val="001F4177"/>
    <w:rsid w:val="001F61B6"/>
    <w:rsid w:val="001F65FD"/>
    <w:rsid w:val="001F696D"/>
    <w:rsid w:val="001F7908"/>
    <w:rsid w:val="001F7EE4"/>
    <w:rsid w:val="00200EC7"/>
    <w:rsid w:val="0020166E"/>
    <w:rsid w:val="00202FD1"/>
    <w:rsid w:val="00204D23"/>
    <w:rsid w:val="00206D8D"/>
    <w:rsid w:val="0020773C"/>
    <w:rsid w:val="00210F99"/>
    <w:rsid w:val="002128A4"/>
    <w:rsid w:val="00213484"/>
    <w:rsid w:val="00214F34"/>
    <w:rsid w:val="002156F1"/>
    <w:rsid w:val="002161D0"/>
    <w:rsid w:val="002176A9"/>
    <w:rsid w:val="002200D3"/>
    <w:rsid w:val="00220821"/>
    <w:rsid w:val="0022149E"/>
    <w:rsid w:val="00221970"/>
    <w:rsid w:val="0022475B"/>
    <w:rsid w:val="0022769E"/>
    <w:rsid w:val="00227EA7"/>
    <w:rsid w:val="002307B2"/>
    <w:rsid w:val="002307FC"/>
    <w:rsid w:val="0023236F"/>
    <w:rsid w:val="00232AF3"/>
    <w:rsid w:val="0023439E"/>
    <w:rsid w:val="00236D92"/>
    <w:rsid w:val="00241A3D"/>
    <w:rsid w:val="002428A8"/>
    <w:rsid w:val="00242C7E"/>
    <w:rsid w:val="00242CDE"/>
    <w:rsid w:val="00242F27"/>
    <w:rsid w:val="002466E8"/>
    <w:rsid w:val="00246FFA"/>
    <w:rsid w:val="0025033A"/>
    <w:rsid w:val="00250912"/>
    <w:rsid w:val="00250DB1"/>
    <w:rsid w:val="00252BC7"/>
    <w:rsid w:val="00253330"/>
    <w:rsid w:val="00253620"/>
    <w:rsid w:val="00254979"/>
    <w:rsid w:val="00256D59"/>
    <w:rsid w:val="002570CB"/>
    <w:rsid w:val="00260202"/>
    <w:rsid w:val="00260434"/>
    <w:rsid w:val="0026194C"/>
    <w:rsid w:val="002620CD"/>
    <w:rsid w:val="00262DCD"/>
    <w:rsid w:val="00264805"/>
    <w:rsid w:val="00264BE4"/>
    <w:rsid w:val="002660C8"/>
    <w:rsid w:val="00266C17"/>
    <w:rsid w:val="00271F54"/>
    <w:rsid w:val="00272A3B"/>
    <w:rsid w:val="00272AFB"/>
    <w:rsid w:val="002745DC"/>
    <w:rsid w:val="00275315"/>
    <w:rsid w:val="00276FA4"/>
    <w:rsid w:val="0027784D"/>
    <w:rsid w:val="00277C3B"/>
    <w:rsid w:val="0028144E"/>
    <w:rsid w:val="00281AF3"/>
    <w:rsid w:val="0028205C"/>
    <w:rsid w:val="00283C7C"/>
    <w:rsid w:val="00283E58"/>
    <w:rsid w:val="00285895"/>
    <w:rsid w:val="002860E7"/>
    <w:rsid w:val="00286219"/>
    <w:rsid w:val="002872EF"/>
    <w:rsid w:val="00290403"/>
    <w:rsid w:val="00291B27"/>
    <w:rsid w:val="0029371F"/>
    <w:rsid w:val="00293E31"/>
    <w:rsid w:val="002952DF"/>
    <w:rsid w:val="00295BF2"/>
    <w:rsid w:val="002961D5"/>
    <w:rsid w:val="00296453"/>
    <w:rsid w:val="00296EC7"/>
    <w:rsid w:val="002A0F28"/>
    <w:rsid w:val="002A1E8C"/>
    <w:rsid w:val="002A53AB"/>
    <w:rsid w:val="002A6F54"/>
    <w:rsid w:val="002B3C3C"/>
    <w:rsid w:val="002C0308"/>
    <w:rsid w:val="002C224E"/>
    <w:rsid w:val="002C2401"/>
    <w:rsid w:val="002C3F80"/>
    <w:rsid w:val="002C4B35"/>
    <w:rsid w:val="002C4CF8"/>
    <w:rsid w:val="002C7BAE"/>
    <w:rsid w:val="002D0573"/>
    <w:rsid w:val="002D1D31"/>
    <w:rsid w:val="002D2056"/>
    <w:rsid w:val="002D2868"/>
    <w:rsid w:val="002D4D62"/>
    <w:rsid w:val="002D5B0E"/>
    <w:rsid w:val="002D6121"/>
    <w:rsid w:val="002D6952"/>
    <w:rsid w:val="002E1028"/>
    <w:rsid w:val="002E7113"/>
    <w:rsid w:val="002F0C18"/>
    <w:rsid w:val="002F3B70"/>
    <w:rsid w:val="002F4EAB"/>
    <w:rsid w:val="002F7E76"/>
    <w:rsid w:val="00300CBB"/>
    <w:rsid w:val="003015AB"/>
    <w:rsid w:val="003019B2"/>
    <w:rsid w:val="003020F2"/>
    <w:rsid w:val="003031D6"/>
    <w:rsid w:val="003048D6"/>
    <w:rsid w:val="00310880"/>
    <w:rsid w:val="00312C75"/>
    <w:rsid w:val="0031686E"/>
    <w:rsid w:val="00320627"/>
    <w:rsid w:val="003245A7"/>
    <w:rsid w:val="003256F0"/>
    <w:rsid w:val="003354D1"/>
    <w:rsid w:val="00335C83"/>
    <w:rsid w:val="00336B2B"/>
    <w:rsid w:val="00337979"/>
    <w:rsid w:val="00337ED1"/>
    <w:rsid w:val="003403FE"/>
    <w:rsid w:val="0034172F"/>
    <w:rsid w:val="00341851"/>
    <w:rsid w:val="00343D06"/>
    <w:rsid w:val="00344FED"/>
    <w:rsid w:val="00345D2C"/>
    <w:rsid w:val="003464B6"/>
    <w:rsid w:val="003471B5"/>
    <w:rsid w:val="00354B9E"/>
    <w:rsid w:val="00356110"/>
    <w:rsid w:val="00357773"/>
    <w:rsid w:val="003606D2"/>
    <w:rsid w:val="00363043"/>
    <w:rsid w:val="0036428D"/>
    <w:rsid w:val="00367D20"/>
    <w:rsid w:val="00370255"/>
    <w:rsid w:val="003711E0"/>
    <w:rsid w:val="003717AB"/>
    <w:rsid w:val="00375E29"/>
    <w:rsid w:val="00375E4D"/>
    <w:rsid w:val="0038159F"/>
    <w:rsid w:val="003839B6"/>
    <w:rsid w:val="00385ADB"/>
    <w:rsid w:val="003860A6"/>
    <w:rsid w:val="0038637F"/>
    <w:rsid w:val="00386777"/>
    <w:rsid w:val="00386F2B"/>
    <w:rsid w:val="00391B4B"/>
    <w:rsid w:val="00395B30"/>
    <w:rsid w:val="003975BC"/>
    <w:rsid w:val="00397D0D"/>
    <w:rsid w:val="003A0A07"/>
    <w:rsid w:val="003A2049"/>
    <w:rsid w:val="003A2FB2"/>
    <w:rsid w:val="003A451A"/>
    <w:rsid w:val="003A4675"/>
    <w:rsid w:val="003A5EA1"/>
    <w:rsid w:val="003A6782"/>
    <w:rsid w:val="003A6995"/>
    <w:rsid w:val="003B13D1"/>
    <w:rsid w:val="003B40C4"/>
    <w:rsid w:val="003B49F1"/>
    <w:rsid w:val="003B4F66"/>
    <w:rsid w:val="003B5001"/>
    <w:rsid w:val="003B5913"/>
    <w:rsid w:val="003B5EDA"/>
    <w:rsid w:val="003B716A"/>
    <w:rsid w:val="003B783E"/>
    <w:rsid w:val="003C0625"/>
    <w:rsid w:val="003C1266"/>
    <w:rsid w:val="003C1444"/>
    <w:rsid w:val="003C1D6B"/>
    <w:rsid w:val="003C1E37"/>
    <w:rsid w:val="003C38C7"/>
    <w:rsid w:val="003C38D9"/>
    <w:rsid w:val="003C3BF4"/>
    <w:rsid w:val="003C60C5"/>
    <w:rsid w:val="003D0377"/>
    <w:rsid w:val="003D0531"/>
    <w:rsid w:val="003D1501"/>
    <w:rsid w:val="003D1791"/>
    <w:rsid w:val="003D2A34"/>
    <w:rsid w:val="003D5B9B"/>
    <w:rsid w:val="003E19FC"/>
    <w:rsid w:val="003E2D72"/>
    <w:rsid w:val="003E4427"/>
    <w:rsid w:val="003F338C"/>
    <w:rsid w:val="003F3E99"/>
    <w:rsid w:val="003F4EEB"/>
    <w:rsid w:val="003F5A0C"/>
    <w:rsid w:val="00401DB3"/>
    <w:rsid w:val="0040325F"/>
    <w:rsid w:val="00403985"/>
    <w:rsid w:val="0040468E"/>
    <w:rsid w:val="004102DB"/>
    <w:rsid w:val="004109F2"/>
    <w:rsid w:val="00411B28"/>
    <w:rsid w:val="004131E7"/>
    <w:rsid w:val="00415A9B"/>
    <w:rsid w:val="004207E9"/>
    <w:rsid w:val="004237C5"/>
    <w:rsid w:val="004237CA"/>
    <w:rsid w:val="00426E5C"/>
    <w:rsid w:val="00427E8E"/>
    <w:rsid w:val="00430259"/>
    <w:rsid w:val="004305D2"/>
    <w:rsid w:val="00431D33"/>
    <w:rsid w:val="00433CC4"/>
    <w:rsid w:val="00434106"/>
    <w:rsid w:val="00435930"/>
    <w:rsid w:val="00435970"/>
    <w:rsid w:val="004410E1"/>
    <w:rsid w:val="00443967"/>
    <w:rsid w:val="00444B7F"/>
    <w:rsid w:val="00451CDB"/>
    <w:rsid w:val="00454966"/>
    <w:rsid w:val="00454992"/>
    <w:rsid w:val="00457514"/>
    <w:rsid w:val="004575D4"/>
    <w:rsid w:val="0046045E"/>
    <w:rsid w:val="00461775"/>
    <w:rsid w:val="00462722"/>
    <w:rsid w:val="00463243"/>
    <w:rsid w:val="004634B9"/>
    <w:rsid w:val="004638E2"/>
    <w:rsid w:val="00464499"/>
    <w:rsid w:val="00464800"/>
    <w:rsid w:val="00464A1A"/>
    <w:rsid w:val="004678DF"/>
    <w:rsid w:val="004703EA"/>
    <w:rsid w:val="0047192C"/>
    <w:rsid w:val="00473356"/>
    <w:rsid w:val="00473620"/>
    <w:rsid w:val="00473FBA"/>
    <w:rsid w:val="0048308E"/>
    <w:rsid w:val="00484E78"/>
    <w:rsid w:val="0048764C"/>
    <w:rsid w:val="00487F2F"/>
    <w:rsid w:val="00490CE2"/>
    <w:rsid w:val="00491447"/>
    <w:rsid w:val="00493705"/>
    <w:rsid w:val="00494489"/>
    <w:rsid w:val="00494967"/>
    <w:rsid w:val="004953F3"/>
    <w:rsid w:val="00497371"/>
    <w:rsid w:val="0049745C"/>
    <w:rsid w:val="004978C3"/>
    <w:rsid w:val="004A23DC"/>
    <w:rsid w:val="004B0078"/>
    <w:rsid w:val="004B10AD"/>
    <w:rsid w:val="004B4D20"/>
    <w:rsid w:val="004B6456"/>
    <w:rsid w:val="004C3B7D"/>
    <w:rsid w:val="004C4A2D"/>
    <w:rsid w:val="004C69A7"/>
    <w:rsid w:val="004C6CFB"/>
    <w:rsid w:val="004D280D"/>
    <w:rsid w:val="004D73C3"/>
    <w:rsid w:val="004E0CF2"/>
    <w:rsid w:val="004E1F59"/>
    <w:rsid w:val="004E297B"/>
    <w:rsid w:val="004E3F7C"/>
    <w:rsid w:val="004E56AF"/>
    <w:rsid w:val="004E5B30"/>
    <w:rsid w:val="004E7B70"/>
    <w:rsid w:val="004F30E7"/>
    <w:rsid w:val="004F35DA"/>
    <w:rsid w:val="004F3A52"/>
    <w:rsid w:val="004F3E79"/>
    <w:rsid w:val="004F4F28"/>
    <w:rsid w:val="004F58A7"/>
    <w:rsid w:val="004F630E"/>
    <w:rsid w:val="00500BE4"/>
    <w:rsid w:val="00500C9A"/>
    <w:rsid w:val="00504370"/>
    <w:rsid w:val="00504C0B"/>
    <w:rsid w:val="00505ACB"/>
    <w:rsid w:val="00506300"/>
    <w:rsid w:val="0050658E"/>
    <w:rsid w:val="00511661"/>
    <w:rsid w:val="00511C13"/>
    <w:rsid w:val="00511E40"/>
    <w:rsid w:val="005132AC"/>
    <w:rsid w:val="00513EA4"/>
    <w:rsid w:val="0051516D"/>
    <w:rsid w:val="00517511"/>
    <w:rsid w:val="0051764F"/>
    <w:rsid w:val="0052361C"/>
    <w:rsid w:val="00524082"/>
    <w:rsid w:val="00524A5A"/>
    <w:rsid w:val="005269FD"/>
    <w:rsid w:val="00527070"/>
    <w:rsid w:val="005300AB"/>
    <w:rsid w:val="00530197"/>
    <w:rsid w:val="00530CAC"/>
    <w:rsid w:val="00531B75"/>
    <w:rsid w:val="00534ED4"/>
    <w:rsid w:val="005411A9"/>
    <w:rsid w:val="00541F1D"/>
    <w:rsid w:val="0054212D"/>
    <w:rsid w:val="0054329E"/>
    <w:rsid w:val="0054454E"/>
    <w:rsid w:val="005452E0"/>
    <w:rsid w:val="00545AF4"/>
    <w:rsid w:val="0054608A"/>
    <w:rsid w:val="00546869"/>
    <w:rsid w:val="00546A23"/>
    <w:rsid w:val="00547FFC"/>
    <w:rsid w:val="00552293"/>
    <w:rsid w:val="0055253E"/>
    <w:rsid w:val="00553742"/>
    <w:rsid w:val="00553FB5"/>
    <w:rsid w:val="005545D1"/>
    <w:rsid w:val="005553B2"/>
    <w:rsid w:val="00555649"/>
    <w:rsid w:val="00555836"/>
    <w:rsid w:val="00557247"/>
    <w:rsid w:val="0056065D"/>
    <w:rsid w:val="005614B9"/>
    <w:rsid w:val="00561F99"/>
    <w:rsid w:val="00561FE3"/>
    <w:rsid w:val="0056318C"/>
    <w:rsid w:val="0056505A"/>
    <w:rsid w:val="00566A62"/>
    <w:rsid w:val="0057004D"/>
    <w:rsid w:val="00571429"/>
    <w:rsid w:val="005736C1"/>
    <w:rsid w:val="00574A5F"/>
    <w:rsid w:val="00575050"/>
    <w:rsid w:val="005774F3"/>
    <w:rsid w:val="005805C6"/>
    <w:rsid w:val="00583EA3"/>
    <w:rsid w:val="00586387"/>
    <w:rsid w:val="00586BA0"/>
    <w:rsid w:val="005878C5"/>
    <w:rsid w:val="00593082"/>
    <w:rsid w:val="00593D7B"/>
    <w:rsid w:val="005942FB"/>
    <w:rsid w:val="005950D6"/>
    <w:rsid w:val="00596C53"/>
    <w:rsid w:val="00597189"/>
    <w:rsid w:val="005A1742"/>
    <w:rsid w:val="005A2F8E"/>
    <w:rsid w:val="005A4D69"/>
    <w:rsid w:val="005A7FB3"/>
    <w:rsid w:val="005B0C42"/>
    <w:rsid w:val="005B2427"/>
    <w:rsid w:val="005B2834"/>
    <w:rsid w:val="005B2EF1"/>
    <w:rsid w:val="005B653E"/>
    <w:rsid w:val="005B6CE9"/>
    <w:rsid w:val="005B741C"/>
    <w:rsid w:val="005B7EF5"/>
    <w:rsid w:val="005C3966"/>
    <w:rsid w:val="005C4AFB"/>
    <w:rsid w:val="005C5373"/>
    <w:rsid w:val="005C5FE3"/>
    <w:rsid w:val="005C678B"/>
    <w:rsid w:val="005C6A65"/>
    <w:rsid w:val="005C72F9"/>
    <w:rsid w:val="005D04C5"/>
    <w:rsid w:val="005D1253"/>
    <w:rsid w:val="005D2D84"/>
    <w:rsid w:val="005D3D0C"/>
    <w:rsid w:val="005D3F0C"/>
    <w:rsid w:val="005D6252"/>
    <w:rsid w:val="005D6454"/>
    <w:rsid w:val="005D7CCE"/>
    <w:rsid w:val="005E1BDE"/>
    <w:rsid w:val="005E1EB3"/>
    <w:rsid w:val="005E2571"/>
    <w:rsid w:val="005E3522"/>
    <w:rsid w:val="005E4D4F"/>
    <w:rsid w:val="005E4D58"/>
    <w:rsid w:val="005E595F"/>
    <w:rsid w:val="005E5D12"/>
    <w:rsid w:val="005E60E0"/>
    <w:rsid w:val="005E6534"/>
    <w:rsid w:val="005F15E0"/>
    <w:rsid w:val="005F231D"/>
    <w:rsid w:val="005F4488"/>
    <w:rsid w:val="005F5453"/>
    <w:rsid w:val="005F5FC5"/>
    <w:rsid w:val="005F6136"/>
    <w:rsid w:val="005F7573"/>
    <w:rsid w:val="00600E83"/>
    <w:rsid w:val="00603760"/>
    <w:rsid w:val="00603A4B"/>
    <w:rsid w:val="00603A61"/>
    <w:rsid w:val="006040FE"/>
    <w:rsid w:val="00611AB2"/>
    <w:rsid w:val="00612861"/>
    <w:rsid w:val="00615667"/>
    <w:rsid w:val="00621627"/>
    <w:rsid w:val="00621E09"/>
    <w:rsid w:val="00622126"/>
    <w:rsid w:val="006237BF"/>
    <w:rsid w:val="0062592D"/>
    <w:rsid w:val="0062662E"/>
    <w:rsid w:val="00630373"/>
    <w:rsid w:val="00630F3C"/>
    <w:rsid w:val="00632B6B"/>
    <w:rsid w:val="00634081"/>
    <w:rsid w:val="006348E3"/>
    <w:rsid w:val="00634DDD"/>
    <w:rsid w:val="00636B52"/>
    <w:rsid w:val="0064050C"/>
    <w:rsid w:val="006407C3"/>
    <w:rsid w:val="00641350"/>
    <w:rsid w:val="00641DB2"/>
    <w:rsid w:val="006526F6"/>
    <w:rsid w:val="006528B0"/>
    <w:rsid w:val="00652E9B"/>
    <w:rsid w:val="006533A0"/>
    <w:rsid w:val="006537CB"/>
    <w:rsid w:val="0065401F"/>
    <w:rsid w:val="00655808"/>
    <w:rsid w:val="00656DF6"/>
    <w:rsid w:val="00656F1A"/>
    <w:rsid w:val="00660171"/>
    <w:rsid w:val="006605C1"/>
    <w:rsid w:val="006608C3"/>
    <w:rsid w:val="00660CB6"/>
    <w:rsid w:val="0066140F"/>
    <w:rsid w:val="006615A4"/>
    <w:rsid w:val="0066222F"/>
    <w:rsid w:val="00663884"/>
    <w:rsid w:val="006719E1"/>
    <w:rsid w:val="0067654D"/>
    <w:rsid w:val="0067715C"/>
    <w:rsid w:val="00680449"/>
    <w:rsid w:val="00682D6A"/>
    <w:rsid w:val="00685D21"/>
    <w:rsid w:val="00685F48"/>
    <w:rsid w:val="0068761A"/>
    <w:rsid w:val="006900DE"/>
    <w:rsid w:val="00690A47"/>
    <w:rsid w:val="00690F97"/>
    <w:rsid w:val="00691D00"/>
    <w:rsid w:val="00692CC6"/>
    <w:rsid w:val="006946C2"/>
    <w:rsid w:val="006A0E8B"/>
    <w:rsid w:val="006A13A3"/>
    <w:rsid w:val="006A1477"/>
    <w:rsid w:val="006A15DA"/>
    <w:rsid w:val="006A41CC"/>
    <w:rsid w:val="006A4C8B"/>
    <w:rsid w:val="006A4F86"/>
    <w:rsid w:val="006A716A"/>
    <w:rsid w:val="006B0B57"/>
    <w:rsid w:val="006B201F"/>
    <w:rsid w:val="006B23F4"/>
    <w:rsid w:val="006B3C42"/>
    <w:rsid w:val="006B5199"/>
    <w:rsid w:val="006B52A4"/>
    <w:rsid w:val="006B6414"/>
    <w:rsid w:val="006B7340"/>
    <w:rsid w:val="006C13ED"/>
    <w:rsid w:val="006C14F6"/>
    <w:rsid w:val="006E1B21"/>
    <w:rsid w:val="006E2342"/>
    <w:rsid w:val="006E3B86"/>
    <w:rsid w:val="006E3F3E"/>
    <w:rsid w:val="006E439A"/>
    <w:rsid w:val="006E5C2D"/>
    <w:rsid w:val="006F0B30"/>
    <w:rsid w:val="006F4952"/>
    <w:rsid w:val="006F4A83"/>
    <w:rsid w:val="006F55D4"/>
    <w:rsid w:val="006F5D33"/>
    <w:rsid w:val="00700115"/>
    <w:rsid w:val="0070189B"/>
    <w:rsid w:val="0070641F"/>
    <w:rsid w:val="00711324"/>
    <w:rsid w:val="00711F38"/>
    <w:rsid w:val="007157A4"/>
    <w:rsid w:val="00715E7A"/>
    <w:rsid w:val="00716643"/>
    <w:rsid w:val="0071686F"/>
    <w:rsid w:val="007168E6"/>
    <w:rsid w:val="0071796B"/>
    <w:rsid w:val="0072414B"/>
    <w:rsid w:val="00724210"/>
    <w:rsid w:val="00725898"/>
    <w:rsid w:val="00725F4A"/>
    <w:rsid w:val="007271D0"/>
    <w:rsid w:val="00727C76"/>
    <w:rsid w:val="0073000B"/>
    <w:rsid w:val="00731076"/>
    <w:rsid w:val="007310EF"/>
    <w:rsid w:val="00731E6A"/>
    <w:rsid w:val="007321BF"/>
    <w:rsid w:val="00733E4A"/>
    <w:rsid w:val="0073606E"/>
    <w:rsid w:val="00736D04"/>
    <w:rsid w:val="0073796A"/>
    <w:rsid w:val="00740396"/>
    <w:rsid w:val="00740C37"/>
    <w:rsid w:val="0074226C"/>
    <w:rsid w:val="00742C51"/>
    <w:rsid w:val="00742CB4"/>
    <w:rsid w:val="00745405"/>
    <w:rsid w:val="00750DE6"/>
    <w:rsid w:val="007517FF"/>
    <w:rsid w:val="00751E61"/>
    <w:rsid w:val="00752AB3"/>
    <w:rsid w:val="00753939"/>
    <w:rsid w:val="00753BF2"/>
    <w:rsid w:val="00755817"/>
    <w:rsid w:val="007567E0"/>
    <w:rsid w:val="00756BBC"/>
    <w:rsid w:val="00757001"/>
    <w:rsid w:val="007610BB"/>
    <w:rsid w:val="00763504"/>
    <w:rsid w:val="00765C98"/>
    <w:rsid w:val="00772B95"/>
    <w:rsid w:val="00772D2D"/>
    <w:rsid w:val="00776662"/>
    <w:rsid w:val="0078102B"/>
    <w:rsid w:val="007835A0"/>
    <w:rsid w:val="007846C8"/>
    <w:rsid w:val="007852F7"/>
    <w:rsid w:val="007858B6"/>
    <w:rsid w:val="007859D0"/>
    <w:rsid w:val="00790AA1"/>
    <w:rsid w:val="00791ACE"/>
    <w:rsid w:val="00791F45"/>
    <w:rsid w:val="007921FC"/>
    <w:rsid w:val="007940E4"/>
    <w:rsid w:val="00794496"/>
    <w:rsid w:val="00794D3E"/>
    <w:rsid w:val="0079540C"/>
    <w:rsid w:val="007957D3"/>
    <w:rsid w:val="00795FF1"/>
    <w:rsid w:val="00796E1D"/>
    <w:rsid w:val="00797957"/>
    <w:rsid w:val="007A043F"/>
    <w:rsid w:val="007A3D6B"/>
    <w:rsid w:val="007A568B"/>
    <w:rsid w:val="007A60F4"/>
    <w:rsid w:val="007A7594"/>
    <w:rsid w:val="007A78F2"/>
    <w:rsid w:val="007B083F"/>
    <w:rsid w:val="007B13F2"/>
    <w:rsid w:val="007B3046"/>
    <w:rsid w:val="007B7FD4"/>
    <w:rsid w:val="007C048E"/>
    <w:rsid w:val="007C0B39"/>
    <w:rsid w:val="007C12E7"/>
    <w:rsid w:val="007C1E0B"/>
    <w:rsid w:val="007C2920"/>
    <w:rsid w:val="007C49CE"/>
    <w:rsid w:val="007C6882"/>
    <w:rsid w:val="007D10E0"/>
    <w:rsid w:val="007D2E04"/>
    <w:rsid w:val="007D4B2A"/>
    <w:rsid w:val="007D5280"/>
    <w:rsid w:val="007D6954"/>
    <w:rsid w:val="007D72BC"/>
    <w:rsid w:val="007E3DFE"/>
    <w:rsid w:val="007E4516"/>
    <w:rsid w:val="007E496C"/>
    <w:rsid w:val="007F16D7"/>
    <w:rsid w:val="007F2897"/>
    <w:rsid w:val="007F4AF3"/>
    <w:rsid w:val="007F5A03"/>
    <w:rsid w:val="007F5F1C"/>
    <w:rsid w:val="00801C3F"/>
    <w:rsid w:val="008034F0"/>
    <w:rsid w:val="00804B30"/>
    <w:rsid w:val="008062CC"/>
    <w:rsid w:val="00806843"/>
    <w:rsid w:val="00806ACB"/>
    <w:rsid w:val="008071C4"/>
    <w:rsid w:val="00807376"/>
    <w:rsid w:val="00812A8A"/>
    <w:rsid w:val="00812D1E"/>
    <w:rsid w:val="00813A12"/>
    <w:rsid w:val="00814F79"/>
    <w:rsid w:val="00815B58"/>
    <w:rsid w:val="00821AC3"/>
    <w:rsid w:val="00823964"/>
    <w:rsid w:val="0082454B"/>
    <w:rsid w:val="00824A6B"/>
    <w:rsid w:val="008255B4"/>
    <w:rsid w:val="00827C30"/>
    <w:rsid w:val="0083236B"/>
    <w:rsid w:val="00834B1D"/>
    <w:rsid w:val="00834BCA"/>
    <w:rsid w:val="00834F23"/>
    <w:rsid w:val="00835B1B"/>
    <w:rsid w:val="0083660C"/>
    <w:rsid w:val="00836B57"/>
    <w:rsid w:val="00837F3C"/>
    <w:rsid w:val="0084034D"/>
    <w:rsid w:val="00840655"/>
    <w:rsid w:val="00840F90"/>
    <w:rsid w:val="0084258B"/>
    <w:rsid w:val="0084394F"/>
    <w:rsid w:val="0084535E"/>
    <w:rsid w:val="00846159"/>
    <w:rsid w:val="008465FC"/>
    <w:rsid w:val="00846A23"/>
    <w:rsid w:val="0085054F"/>
    <w:rsid w:val="00850681"/>
    <w:rsid w:val="0085068C"/>
    <w:rsid w:val="00852BCE"/>
    <w:rsid w:val="008545D4"/>
    <w:rsid w:val="00856F96"/>
    <w:rsid w:val="00860279"/>
    <w:rsid w:val="00860366"/>
    <w:rsid w:val="00860BE8"/>
    <w:rsid w:val="00860F7F"/>
    <w:rsid w:val="00861640"/>
    <w:rsid w:val="0086364D"/>
    <w:rsid w:val="00867315"/>
    <w:rsid w:val="0086788B"/>
    <w:rsid w:val="00871A90"/>
    <w:rsid w:val="00871B6D"/>
    <w:rsid w:val="008737CA"/>
    <w:rsid w:val="00874E6C"/>
    <w:rsid w:val="00876053"/>
    <w:rsid w:val="00876087"/>
    <w:rsid w:val="00876615"/>
    <w:rsid w:val="0087677E"/>
    <w:rsid w:val="008772DD"/>
    <w:rsid w:val="00877843"/>
    <w:rsid w:val="00877ABD"/>
    <w:rsid w:val="00877DCC"/>
    <w:rsid w:val="00880B9A"/>
    <w:rsid w:val="00882AE7"/>
    <w:rsid w:val="00882D88"/>
    <w:rsid w:val="0088336C"/>
    <w:rsid w:val="00886014"/>
    <w:rsid w:val="00887BFA"/>
    <w:rsid w:val="00890B00"/>
    <w:rsid w:val="00892590"/>
    <w:rsid w:val="008962D3"/>
    <w:rsid w:val="008A01AB"/>
    <w:rsid w:val="008A38EA"/>
    <w:rsid w:val="008A549D"/>
    <w:rsid w:val="008A59FE"/>
    <w:rsid w:val="008A5D51"/>
    <w:rsid w:val="008B1713"/>
    <w:rsid w:val="008B1791"/>
    <w:rsid w:val="008B240C"/>
    <w:rsid w:val="008B301C"/>
    <w:rsid w:val="008B3524"/>
    <w:rsid w:val="008B3729"/>
    <w:rsid w:val="008B3BA2"/>
    <w:rsid w:val="008B4258"/>
    <w:rsid w:val="008B5F05"/>
    <w:rsid w:val="008B7226"/>
    <w:rsid w:val="008B7C0F"/>
    <w:rsid w:val="008C1584"/>
    <w:rsid w:val="008C28F0"/>
    <w:rsid w:val="008C614C"/>
    <w:rsid w:val="008C76EA"/>
    <w:rsid w:val="008C7BB5"/>
    <w:rsid w:val="008D052B"/>
    <w:rsid w:val="008D17CB"/>
    <w:rsid w:val="008E0F72"/>
    <w:rsid w:val="008E352E"/>
    <w:rsid w:val="008E422E"/>
    <w:rsid w:val="008E4A1F"/>
    <w:rsid w:val="008F061A"/>
    <w:rsid w:val="008F0BC3"/>
    <w:rsid w:val="008F0C67"/>
    <w:rsid w:val="008F1F42"/>
    <w:rsid w:val="008F3AC2"/>
    <w:rsid w:val="008F4977"/>
    <w:rsid w:val="008F52F8"/>
    <w:rsid w:val="00903ED2"/>
    <w:rsid w:val="00904A2A"/>
    <w:rsid w:val="00905239"/>
    <w:rsid w:val="009062C2"/>
    <w:rsid w:val="00906A7A"/>
    <w:rsid w:val="00911018"/>
    <w:rsid w:val="00911873"/>
    <w:rsid w:val="009119BC"/>
    <w:rsid w:val="009141BD"/>
    <w:rsid w:val="00914C95"/>
    <w:rsid w:val="009206AE"/>
    <w:rsid w:val="00920ADC"/>
    <w:rsid w:val="00920D22"/>
    <w:rsid w:val="00922091"/>
    <w:rsid w:val="00923757"/>
    <w:rsid w:val="00924050"/>
    <w:rsid w:val="009244C9"/>
    <w:rsid w:val="00925378"/>
    <w:rsid w:val="00925F17"/>
    <w:rsid w:val="0093159F"/>
    <w:rsid w:val="0093299A"/>
    <w:rsid w:val="009343E7"/>
    <w:rsid w:val="009355F6"/>
    <w:rsid w:val="009412B9"/>
    <w:rsid w:val="00942C6A"/>
    <w:rsid w:val="00942FEF"/>
    <w:rsid w:val="0094339C"/>
    <w:rsid w:val="00943BE4"/>
    <w:rsid w:val="00944A19"/>
    <w:rsid w:val="00945E7C"/>
    <w:rsid w:val="009467D6"/>
    <w:rsid w:val="00946BB7"/>
    <w:rsid w:val="0094715B"/>
    <w:rsid w:val="009503AA"/>
    <w:rsid w:val="00952B74"/>
    <w:rsid w:val="0096008D"/>
    <w:rsid w:val="0096133F"/>
    <w:rsid w:val="00961D94"/>
    <w:rsid w:val="00962EF9"/>
    <w:rsid w:val="00967ABF"/>
    <w:rsid w:val="009703A7"/>
    <w:rsid w:val="00972CB1"/>
    <w:rsid w:val="009730B5"/>
    <w:rsid w:val="0097572A"/>
    <w:rsid w:val="009757AA"/>
    <w:rsid w:val="00980794"/>
    <w:rsid w:val="00981FB9"/>
    <w:rsid w:val="00986258"/>
    <w:rsid w:val="00987038"/>
    <w:rsid w:val="0099013E"/>
    <w:rsid w:val="00991C65"/>
    <w:rsid w:val="009937AD"/>
    <w:rsid w:val="00996DA8"/>
    <w:rsid w:val="009A06FA"/>
    <w:rsid w:val="009A1553"/>
    <w:rsid w:val="009A2031"/>
    <w:rsid w:val="009A4530"/>
    <w:rsid w:val="009A71F9"/>
    <w:rsid w:val="009B32E0"/>
    <w:rsid w:val="009B354C"/>
    <w:rsid w:val="009B400D"/>
    <w:rsid w:val="009B4129"/>
    <w:rsid w:val="009B66B0"/>
    <w:rsid w:val="009B675F"/>
    <w:rsid w:val="009C11F0"/>
    <w:rsid w:val="009C1FD9"/>
    <w:rsid w:val="009C267E"/>
    <w:rsid w:val="009D0FF0"/>
    <w:rsid w:val="009D1ACF"/>
    <w:rsid w:val="009D48FF"/>
    <w:rsid w:val="009D4B08"/>
    <w:rsid w:val="009D4E68"/>
    <w:rsid w:val="009D5319"/>
    <w:rsid w:val="009D5854"/>
    <w:rsid w:val="009D6CF1"/>
    <w:rsid w:val="009E06CF"/>
    <w:rsid w:val="009E0B35"/>
    <w:rsid w:val="009E11BB"/>
    <w:rsid w:val="009E1F00"/>
    <w:rsid w:val="009E306A"/>
    <w:rsid w:val="009E50A0"/>
    <w:rsid w:val="009E55EB"/>
    <w:rsid w:val="009E6573"/>
    <w:rsid w:val="009E767B"/>
    <w:rsid w:val="009F0405"/>
    <w:rsid w:val="009F063B"/>
    <w:rsid w:val="009F11F0"/>
    <w:rsid w:val="009F37C8"/>
    <w:rsid w:val="00A0217B"/>
    <w:rsid w:val="00A03724"/>
    <w:rsid w:val="00A06188"/>
    <w:rsid w:val="00A07976"/>
    <w:rsid w:val="00A11791"/>
    <w:rsid w:val="00A11C58"/>
    <w:rsid w:val="00A11CD3"/>
    <w:rsid w:val="00A1791F"/>
    <w:rsid w:val="00A20080"/>
    <w:rsid w:val="00A20EDB"/>
    <w:rsid w:val="00A20F66"/>
    <w:rsid w:val="00A25C69"/>
    <w:rsid w:val="00A25F7C"/>
    <w:rsid w:val="00A25FFF"/>
    <w:rsid w:val="00A30235"/>
    <w:rsid w:val="00A30B21"/>
    <w:rsid w:val="00A30EE4"/>
    <w:rsid w:val="00A3167B"/>
    <w:rsid w:val="00A32D5A"/>
    <w:rsid w:val="00A33993"/>
    <w:rsid w:val="00A340DD"/>
    <w:rsid w:val="00A34530"/>
    <w:rsid w:val="00A34655"/>
    <w:rsid w:val="00A36384"/>
    <w:rsid w:val="00A37CAC"/>
    <w:rsid w:val="00A4162E"/>
    <w:rsid w:val="00A4200E"/>
    <w:rsid w:val="00A42654"/>
    <w:rsid w:val="00A43784"/>
    <w:rsid w:val="00A4423E"/>
    <w:rsid w:val="00A4424A"/>
    <w:rsid w:val="00A44E63"/>
    <w:rsid w:val="00A45552"/>
    <w:rsid w:val="00A47D85"/>
    <w:rsid w:val="00A5004F"/>
    <w:rsid w:val="00A50137"/>
    <w:rsid w:val="00A50B2B"/>
    <w:rsid w:val="00A514BB"/>
    <w:rsid w:val="00A52C5C"/>
    <w:rsid w:val="00A53F2B"/>
    <w:rsid w:val="00A540AC"/>
    <w:rsid w:val="00A54CA1"/>
    <w:rsid w:val="00A55668"/>
    <w:rsid w:val="00A60029"/>
    <w:rsid w:val="00A70BFF"/>
    <w:rsid w:val="00A726C6"/>
    <w:rsid w:val="00A74CDD"/>
    <w:rsid w:val="00A761FE"/>
    <w:rsid w:val="00A82021"/>
    <w:rsid w:val="00A831CB"/>
    <w:rsid w:val="00A90159"/>
    <w:rsid w:val="00A9134A"/>
    <w:rsid w:val="00A91E08"/>
    <w:rsid w:val="00A94D14"/>
    <w:rsid w:val="00A94EFE"/>
    <w:rsid w:val="00A95006"/>
    <w:rsid w:val="00AA07C2"/>
    <w:rsid w:val="00AA25FB"/>
    <w:rsid w:val="00AA34F9"/>
    <w:rsid w:val="00AB572E"/>
    <w:rsid w:val="00AB5CD3"/>
    <w:rsid w:val="00AC074E"/>
    <w:rsid w:val="00AC1B9C"/>
    <w:rsid w:val="00AC3125"/>
    <w:rsid w:val="00AC3E3C"/>
    <w:rsid w:val="00AC4146"/>
    <w:rsid w:val="00AC433B"/>
    <w:rsid w:val="00AC4F99"/>
    <w:rsid w:val="00AC5FA4"/>
    <w:rsid w:val="00AC797C"/>
    <w:rsid w:val="00AC7AFD"/>
    <w:rsid w:val="00AC7FC6"/>
    <w:rsid w:val="00AD49B8"/>
    <w:rsid w:val="00AD628C"/>
    <w:rsid w:val="00AD7118"/>
    <w:rsid w:val="00AE03ED"/>
    <w:rsid w:val="00AE2611"/>
    <w:rsid w:val="00AE27DB"/>
    <w:rsid w:val="00AE3010"/>
    <w:rsid w:val="00AE46C1"/>
    <w:rsid w:val="00AE78C3"/>
    <w:rsid w:val="00AF0058"/>
    <w:rsid w:val="00AF0D8E"/>
    <w:rsid w:val="00AF0EED"/>
    <w:rsid w:val="00AF1705"/>
    <w:rsid w:val="00AF19BD"/>
    <w:rsid w:val="00AF3EFD"/>
    <w:rsid w:val="00AF51CC"/>
    <w:rsid w:val="00AF5C49"/>
    <w:rsid w:val="00AF62F2"/>
    <w:rsid w:val="00AF756D"/>
    <w:rsid w:val="00B01EE5"/>
    <w:rsid w:val="00B05ED0"/>
    <w:rsid w:val="00B07F67"/>
    <w:rsid w:val="00B07F7F"/>
    <w:rsid w:val="00B10091"/>
    <w:rsid w:val="00B10B9C"/>
    <w:rsid w:val="00B12DC4"/>
    <w:rsid w:val="00B13205"/>
    <w:rsid w:val="00B14F44"/>
    <w:rsid w:val="00B15F2E"/>
    <w:rsid w:val="00B2114E"/>
    <w:rsid w:val="00B22B22"/>
    <w:rsid w:val="00B23F13"/>
    <w:rsid w:val="00B24222"/>
    <w:rsid w:val="00B24A93"/>
    <w:rsid w:val="00B24C5B"/>
    <w:rsid w:val="00B25881"/>
    <w:rsid w:val="00B26AF0"/>
    <w:rsid w:val="00B31CD3"/>
    <w:rsid w:val="00B331F2"/>
    <w:rsid w:val="00B34376"/>
    <w:rsid w:val="00B343DB"/>
    <w:rsid w:val="00B3609B"/>
    <w:rsid w:val="00B3628E"/>
    <w:rsid w:val="00B3722F"/>
    <w:rsid w:val="00B37B6F"/>
    <w:rsid w:val="00B40193"/>
    <w:rsid w:val="00B4137E"/>
    <w:rsid w:val="00B41C99"/>
    <w:rsid w:val="00B41F18"/>
    <w:rsid w:val="00B42261"/>
    <w:rsid w:val="00B44DE6"/>
    <w:rsid w:val="00B45FC5"/>
    <w:rsid w:val="00B47B91"/>
    <w:rsid w:val="00B52591"/>
    <w:rsid w:val="00B574CA"/>
    <w:rsid w:val="00B576D8"/>
    <w:rsid w:val="00B607BB"/>
    <w:rsid w:val="00B610B5"/>
    <w:rsid w:val="00B629CD"/>
    <w:rsid w:val="00B67555"/>
    <w:rsid w:val="00B67E0E"/>
    <w:rsid w:val="00B72307"/>
    <w:rsid w:val="00B76713"/>
    <w:rsid w:val="00B76F83"/>
    <w:rsid w:val="00B80538"/>
    <w:rsid w:val="00B80B61"/>
    <w:rsid w:val="00B82042"/>
    <w:rsid w:val="00B82767"/>
    <w:rsid w:val="00B873E6"/>
    <w:rsid w:val="00B90863"/>
    <w:rsid w:val="00B91732"/>
    <w:rsid w:val="00B9271E"/>
    <w:rsid w:val="00B96818"/>
    <w:rsid w:val="00B96C2F"/>
    <w:rsid w:val="00B96D4D"/>
    <w:rsid w:val="00B97989"/>
    <w:rsid w:val="00BA108D"/>
    <w:rsid w:val="00BA242E"/>
    <w:rsid w:val="00BA328F"/>
    <w:rsid w:val="00BA467D"/>
    <w:rsid w:val="00BA50D7"/>
    <w:rsid w:val="00BA51DA"/>
    <w:rsid w:val="00BA56D5"/>
    <w:rsid w:val="00BA5B12"/>
    <w:rsid w:val="00BA652D"/>
    <w:rsid w:val="00BB0BB1"/>
    <w:rsid w:val="00BB16BB"/>
    <w:rsid w:val="00BB2892"/>
    <w:rsid w:val="00BB28D4"/>
    <w:rsid w:val="00BB3B7F"/>
    <w:rsid w:val="00BB527E"/>
    <w:rsid w:val="00BB5B6A"/>
    <w:rsid w:val="00BC1D13"/>
    <w:rsid w:val="00BC2CC7"/>
    <w:rsid w:val="00BC3399"/>
    <w:rsid w:val="00BC6B10"/>
    <w:rsid w:val="00BD0E0E"/>
    <w:rsid w:val="00BD0F6B"/>
    <w:rsid w:val="00BD2AB7"/>
    <w:rsid w:val="00BD2C7B"/>
    <w:rsid w:val="00BD3224"/>
    <w:rsid w:val="00BD3E74"/>
    <w:rsid w:val="00BD7302"/>
    <w:rsid w:val="00BE16A3"/>
    <w:rsid w:val="00BE393B"/>
    <w:rsid w:val="00BF0D03"/>
    <w:rsid w:val="00BF1530"/>
    <w:rsid w:val="00BF3683"/>
    <w:rsid w:val="00BF795B"/>
    <w:rsid w:val="00C02928"/>
    <w:rsid w:val="00C03121"/>
    <w:rsid w:val="00C03623"/>
    <w:rsid w:val="00C046B2"/>
    <w:rsid w:val="00C0485B"/>
    <w:rsid w:val="00C04BE4"/>
    <w:rsid w:val="00C06026"/>
    <w:rsid w:val="00C100DB"/>
    <w:rsid w:val="00C10974"/>
    <w:rsid w:val="00C12602"/>
    <w:rsid w:val="00C12FF8"/>
    <w:rsid w:val="00C14544"/>
    <w:rsid w:val="00C1456D"/>
    <w:rsid w:val="00C14F80"/>
    <w:rsid w:val="00C17FC5"/>
    <w:rsid w:val="00C2088D"/>
    <w:rsid w:val="00C22FD0"/>
    <w:rsid w:val="00C25133"/>
    <w:rsid w:val="00C26AC9"/>
    <w:rsid w:val="00C26D82"/>
    <w:rsid w:val="00C30525"/>
    <w:rsid w:val="00C30604"/>
    <w:rsid w:val="00C31865"/>
    <w:rsid w:val="00C33567"/>
    <w:rsid w:val="00C36FB5"/>
    <w:rsid w:val="00C41403"/>
    <w:rsid w:val="00C424E7"/>
    <w:rsid w:val="00C428CB"/>
    <w:rsid w:val="00C458AB"/>
    <w:rsid w:val="00C47013"/>
    <w:rsid w:val="00C50883"/>
    <w:rsid w:val="00C51CF6"/>
    <w:rsid w:val="00C533E7"/>
    <w:rsid w:val="00C5364F"/>
    <w:rsid w:val="00C540C4"/>
    <w:rsid w:val="00C54563"/>
    <w:rsid w:val="00C5619C"/>
    <w:rsid w:val="00C57901"/>
    <w:rsid w:val="00C6151D"/>
    <w:rsid w:val="00C61D51"/>
    <w:rsid w:val="00C62367"/>
    <w:rsid w:val="00C62EF6"/>
    <w:rsid w:val="00C62F21"/>
    <w:rsid w:val="00C65CD7"/>
    <w:rsid w:val="00C67238"/>
    <w:rsid w:val="00C7376C"/>
    <w:rsid w:val="00C75047"/>
    <w:rsid w:val="00C75187"/>
    <w:rsid w:val="00C7693E"/>
    <w:rsid w:val="00C77199"/>
    <w:rsid w:val="00C773C2"/>
    <w:rsid w:val="00C8040B"/>
    <w:rsid w:val="00C81A15"/>
    <w:rsid w:val="00C827C6"/>
    <w:rsid w:val="00C8514F"/>
    <w:rsid w:val="00C87E2E"/>
    <w:rsid w:val="00C91E13"/>
    <w:rsid w:val="00C9464C"/>
    <w:rsid w:val="00CA1485"/>
    <w:rsid w:val="00CA1960"/>
    <w:rsid w:val="00CA2040"/>
    <w:rsid w:val="00CA5643"/>
    <w:rsid w:val="00CA7762"/>
    <w:rsid w:val="00CB0D18"/>
    <w:rsid w:val="00CB259E"/>
    <w:rsid w:val="00CB619A"/>
    <w:rsid w:val="00CB6FCB"/>
    <w:rsid w:val="00CB7A76"/>
    <w:rsid w:val="00CB7EE8"/>
    <w:rsid w:val="00CC08DF"/>
    <w:rsid w:val="00CC2880"/>
    <w:rsid w:val="00CC389F"/>
    <w:rsid w:val="00CC4489"/>
    <w:rsid w:val="00CC6A2E"/>
    <w:rsid w:val="00CC7AA9"/>
    <w:rsid w:val="00CD0C8E"/>
    <w:rsid w:val="00CD11C5"/>
    <w:rsid w:val="00CD28C9"/>
    <w:rsid w:val="00CD40FC"/>
    <w:rsid w:val="00CD4C83"/>
    <w:rsid w:val="00CD4D5B"/>
    <w:rsid w:val="00CD57DC"/>
    <w:rsid w:val="00CD6284"/>
    <w:rsid w:val="00CE0749"/>
    <w:rsid w:val="00CE3D2C"/>
    <w:rsid w:val="00CE5A2B"/>
    <w:rsid w:val="00CF191F"/>
    <w:rsid w:val="00CF1CD7"/>
    <w:rsid w:val="00CF2163"/>
    <w:rsid w:val="00CF3015"/>
    <w:rsid w:val="00CF3C21"/>
    <w:rsid w:val="00CF53C9"/>
    <w:rsid w:val="00D02600"/>
    <w:rsid w:val="00D03DBE"/>
    <w:rsid w:val="00D04FE7"/>
    <w:rsid w:val="00D051C5"/>
    <w:rsid w:val="00D05A42"/>
    <w:rsid w:val="00D0635E"/>
    <w:rsid w:val="00D12584"/>
    <w:rsid w:val="00D1464A"/>
    <w:rsid w:val="00D16E18"/>
    <w:rsid w:val="00D21979"/>
    <w:rsid w:val="00D2296D"/>
    <w:rsid w:val="00D24DD7"/>
    <w:rsid w:val="00D264D0"/>
    <w:rsid w:val="00D26EAA"/>
    <w:rsid w:val="00D30440"/>
    <w:rsid w:val="00D30A40"/>
    <w:rsid w:val="00D35272"/>
    <w:rsid w:val="00D405DD"/>
    <w:rsid w:val="00D424FF"/>
    <w:rsid w:val="00D4391C"/>
    <w:rsid w:val="00D44387"/>
    <w:rsid w:val="00D461EF"/>
    <w:rsid w:val="00D47DED"/>
    <w:rsid w:val="00D47FDC"/>
    <w:rsid w:val="00D5007E"/>
    <w:rsid w:val="00D50567"/>
    <w:rsid w:val="00D52F90"/>
    <w:rsid w:val="00D54D4A"/>
    <w:rsid w:val="00D568DE"/>
    <w:rsid w:val="00D569A6"/>
    <w:rsid w:val="00D57F50"/>
    <w:rsid w:val="00D6055D"/>
    <w:rsid w:val="00D61F0C"/>
    <w:rsid w:val="00D62265"/>
    <w:rsid w:val="00D65ED1"/>
    <w:rsid w:val="00D66516"/>
    <w:rsid w:val="00D668D0"/>
    <w:rsid w:val="00D70D96"/>
    <w:rsid w:val="00D70F89"/>
    <w:rsid w:val="00D747EA"/>
    <w:rsid w:val="00D74903"/>
    <w:rsid w:val="00D75F9E"/>
    <w:rsid w:val="00D77C31"/>
    <w:rsid w:val="00D8202B"/>
    <w:rsid w:val="00D82C37"/>
    <w:rsid w:val="00D85757"/>
    <w:rsid w:val="00D86198"/>
    <w:rsid w:val="00D86F53"/>
    <w:rsid w:val="00D91750"/>
    <w:rsid w:val="00D92C23"/>
    <w:rsid w:val="00D943D0"/>
    <w:rsid w:val="00D97EF1"/>
    <w:rsid w:val="00DA079D"/>
    <w:rsid w:val="00DA2315"/>
    <w:rsid w:val="00DA4318"/>
    <w:rsid w:val="00DA4612"/>
    <w:rsid w:val="00DA4795"/>
    <w:rsid w:val="00DA5F6C"/>
    <w:rsid w:val="00DA6D6C"/>
    <w:rsid w:val="00DB2C18"/>
    <w:rsid w:val="00DB68F7"/>
    <w:rsid w:val="00DC03A5"/>
    <w:rsid w:val="00DC266C"/>
    <w:rsid w:val="00DC2F96"/>
    <w:rsid w:val="00DC5993"/>
    <w:rsid w:val="00DC6082"/>
    <w:rsid w:val="00DC6557"/>
    <w:rsid w:val="00DC6AD9"/>
    <w:rsid w:val="00DD0505"/>
    <w:rsid w:val="00DD1290"/>
    <w:rsid w:val="00DD29DD"/>
    <w:rsid w:val="00DD3293"/>
    <w:rsid w:val="00DD32E6"/>
    <w:rsid w:val="00DD571F"/>
    <w:rsid w:val="00DD62AC"/>
    <w:rsid w:val="00DD6C20"/>
    <w:rsid w:val="00DE0BE0"/>
    <w:rsid w:val="00DE4691"/>
    <w:rsid w:val="00DE5F19"/>
    <w:rsid w:val="00DE7094"/>
    <w:rsid w:val="00DE778A"/>
    <w:rsid w:val="00DF0173"/>
    <w:rsid w:val="00DF1A73"/>
    <w:rsid w:val="00DF316D"/>
    <w:rsid w:val="00DF34D1"/>
    <w:rsid w:val="00DF4EE2"/>
    <w:rsid w:val="00DF6587"/>
    <w:rsid w:val="00DF7572"/>
    <w:rsid w:val="00DF7588"/>
    <w:rsid w:val="00E00E7F"/>
    <w:rsid w:val="00E01069"/>
    <w:rsid w:val="00E01C52"/>
    <w:rsid w:val="00E059E6"/>
    <w:rsid w:val="00E060C0"/>
    <w:rsid w:val="00E06CDA"/>
    <w:rsid w:val="00E10920"/>
    <w:rsid w:val="00E1241A"/>
    <w:rsid w:val="00E14636"/>
    <w:rsid w:val="00E161A7"/>
    <w:rsid w:val="00E161FB"/>
    <w:rsid w:val="00E16B32"/>
    <w:rsid w:val="00E17800"/>
    <w:rsid w:val="00E20AC0"/>
    <w:rsid w:val="00E21A43"/>
    <w:rsid w:val="00E22B45"/>
    <w:rsid w:val="00E23484"/>
    <w:rsid w:val="00E238EB"/>
    <w:rsid w:val="00E25CB4"/>
    <w:rsid w:val="00E267AD"/>
    <w:rsid w:val="00E31925"/>
    <w:rsid w:val="00E31D4C"/>
    <w:rsid w:val="00E31DF3"/>
    <w:rsid w:val="00E31F92"/>
    <w:rsid w:val="00E34515"/>
    <w:rsid w:val="00E37159"/>
    <w:rsid w:val="00E37BB9"/>
    <w:rsid w:val="00E37EA8"/>
    <w:rsid w:val="00E37F35"/>
    <w:rsid w:val="00E401F8"/>
    <w:rsid w:val="00E44BC0"/>
    <w:rsid w:val="00E451A3"/>
    <w:rsid w:val="00E50743"/>
    <w:rsid w:val="00E51EF9"/>
    <w:rsid w:val="00E5286F"/>
    <w:rsid w:val="00E529A8"/>
    <w:rsid w:val="00E56143"/>
    <w:rsid w:val="00E57B13"/>
    <w:rsid w:val="00E60707"/>
    <w:rsid w:val="00E608DE"/>
    <w:rsid w:val="00E61621"/>
    <w:rsid w:val="00E61C42"/>
    <w:rsid w:val="00E6212A"/>
    <w:rsid w:val="00E621BF"/>
    <w:rsid w:val="00E62AA0"/>
    <w:rsid w:val="00E63AFD"/>
    <w:rsid w:val="00E6484E"/>
    <w:rsid w:val="00E654BA"/>
    <w:rsid w:val="00E65B7E"/>
    <w:rsid w:val="00E71C6B"/>
    <w:rsid w:val="00E7373B"/>
    <w:rsid w:val="00E750AB"/>
    <w:rsid w:val="00E76C68"/>
    <w:rsid w:val="00E8222B"/>
    <w:rsid w:val="00E845D0"/>
    <w:rsid w:val="00E90187"/>
    <w:rsid w:val="00E90AFC"/>
    <w:rsid w:val="00E90D1D"/>
    <w:rsid w:val="00E963D8"/>
    <w:rsid w:val="00E965F3"/>
    <w:rsid w:val="00EA061D"/>
    <w:rsid w:val="00EA27FA"/>
    <w:rsid w:val="00EA4F29"/>
    <w:rsid w:val="00EA5918"/>
    <w:rsid w:val="00EA704D"/>
    <w:rsid w:val="00EA7E14"/>
    <w:rsid w:val="00EB0FD3"/>
    <w:rsid w:val="00EB15C8"/>
    <w:rsid w:val="00EB1994"/>
    <w:rsid w:val="00EB2F74"/>
    <w:rsid w:val="00EB565C"/>
    <w:rsid w:val="00EB601D"/>
    <w:rsid w:val="00EB7319"/>
    <w:rsid w:val="00EC0F99"/>
    <w:rsid w:val="00EC4AC5"/>
    <w:rsid w:val="00EC5EAA"/>
    <w:rsid w:val="00EC7186"/>
    <w:rsid w:val="00EC7C80"/>
    <w:rsid w:val="00ED0859"/>
    <w:rsid w:val="00ED0BE5"/>
    <w:rsid w:val="00ED0D0A"/>
    <w:rsid w:val="00ED15AA"/>
    <w:rsid w:val="00ED21C5"/>
    <w:rsid w:val="00ED37FC"/>
    <w:rsid w:val="00ED4581"/>
    <w:rsid w:val="00ED5070"/>
    <w:rsid w:val="00ED52AD"/>
    <w:rsid w:val="00ED7741"/>
    <w:rsid w:val="00ED7A58"/>
    <w:rsid w:val="00EE31B6"/>
    <w:rsid w:val="00EE40F5"/>
    <w:rsid w:val="00EE5926"/>
    <w:rsid w:val="00EE7692"/>
    <w:rsid w:val="00EF0987"/>
    <w:rsid w:val="00EF4812"/>
    <w:rsid w:val="00F01755"/>
    <w:rsid w:val="00F027E8"/>
    <w:rsid w:val="00F06933"/>
    <w:rsid w:val="00F07531"/>
    <w:rsid w:val="00F10A20"/>
    <w:rsid w:val="00F11252"/>
    <w:rsid w:val="00F11860"/>
    <w:rsid w:val="00F12933"/>
    <w:rsid w:val="00F23255"/>
    <w:rsid w:val="00F238C8"/>
    <w:rsid w:val="00F23F15"/>
    <w:rsid w:val="00F270A5"/>
    <w:rsid w:val="00F273F6"/>
    <w:rsid w:val="00F2795F"/>
    <w:rsid w:val="00F27B07"/>
    <w:rsid w:val="00F31071"/>
    <w:rsid w:val="00F319E2"/>
    <w:rsid w:val="00F32E5E"/>
    <w:rsid w:val="00F4010E"/>
    <w:rsid w:val="00F4377E"/>
    <w:rsid w:val="00F43BEE"/>
    <w:rsid w:val="00F46B1A"/>
    <w:rsid w:val="00F5219F"/>
    <w:rsid w:val="00F56577"/>
    <w:rsid w:val="00F572F9"/>
    <w:rsid w:val="00F57CE3"/>
    <w:rsid w:val="00F60C6C"/>
    <w:rsid w:val="00F62650"/>
    <w:rsid w:val="00F6297F"/>
    <w:rsid w:val="00F62C31"/>
    <w:rsid w:val="00F63A1F"/>
    <w:rsid w:val="00F6412B"/>
    <w:rsid w:val="00F713D3"/>
    <w:rsid w:val="00F71C41"/>
    <w:rsid w:val="00F72EC4"/>
    <w:rsid w:val="00F7305B"/>
    <w:rsid w:val="00F825DB"/>
    <w:rsid w:val="00F83E3A"/>
    <w:rsid w:val="00F85F52"/>
    <w:rsid w:val="00F86213"/>
    <w:rsid w:val="00F879AD"/>
    <w:rsid w:val="00F90275"/>
    <w:rsid w:val="00F91C1F"/>
    <w:rsid w:val="00F9289B"/>
    <w:rsid w:val="00F94A15"/>
    <w:rsid w:val="00F9534A"/>
    <w:rsid w:val="00FA3C45"/>
    <w:rsid w:val="00FA464F"/>
    <w:rsid w:val="00FA4D0B"/>
    <w:rsid w:val="00FA605D"/>
    <w:rsid w:val="00FA61BD"/>
    <w:rsid w:val="00FA681F"/>
    <w:rsid w:val="00FA6EAF"/>
    <w:rsid w:val="00FB0764"/>
    <w:rsid w:val="00FB0814"/>
    <w:rsid w:val="00FB27E0"/>
    <w:rsid w:val="00FB49C6"/>
    <w:rsid w:val="00FB7096"/>
    <w:rsid w:val="00FC2401"/>
    <w:rsid w:val="00FC2D86"/>
    <w:rsid w:val="00FC3219"/>
    <w:rsid w:val="00FC38AB"/>
    <w:rsid w:val="00FC42FF"/>
    <w:rsid w:val="00FC44BA"/>
    <w:rsid w:val="00FC7286"/>
    <w:rsid w:val="00FC798C"/>
    <w:rsid w:val="00FD0E36"/>
    <w:rsid w:val="00FD3765"/>
    <w:rsid w:val="00FD63ED"/>
    <w:rsid w:val="00FE3E51"/>
    <w:rsid w:val="00FE4634"/>
    <w:rsid w:val="00FE682E"/>
    <w:rsid w:val="00FE6BC2"/>
    <w:rsid w:val="00FE7B1E"/>
    <w:rsid w:val="00FF0882"/>
    <w:rsid w:val="00FF33B8"/>
    <w:rsid w:val="00FF36E6"/>
    <w:rsid w:val="00FF3967"/>
    <w:rsid w:val="00FF42A6"/>
    <w:rsid w:val="00FF60BF"/>
    <w:rsid w:val="00FF613A"/>
    <w:rsid w:val="00FF66BA"/>
    <w:rsid w:val="00FF6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949319"/>
  <w15:docId w15:val="{D2CCDA55-F544-F64E-89AB-27ACADEAB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3DC"/>
    <w:rPr>
      <w:sz w:val="24"/>
      <w:szCs w:val="24"/>
      <w:lang w:eastAsia="fr-FR"/>
    </w:rPr>
  </w:style>
  <w:style w:type="paragraph" w:styleId="Heading1">
    <w:name w:val="heading 1"/>
    <w:basedOn w:val="Normal"/>
    <w:next w:val="Normal"/>
    <w:link w:val="Heading1Char"/>
    <w:qFormat/>
    <w:rsid w:val="00622126"/>
    <w:pPr>
      <w:keepNext/>
      <w:numPr>
        <w:numId w:val="3"/>
      </w:numPr>
      <w:spacing w:before="240" w:after="60"/>
      <w:outlineLvl w:val="0"/>
    </w:pPr>
    <w:rPr>
      <w:rFonts w:ascii="Calibri Light" w:hAnsi="Calibri Light"/>
      <w:bCs/>
      <w:color w:val="0A3296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C10974"/>
    <w:pPr>
      <w:keepNext/>
      <w:keepLines/>
      <w:spacing w:before="40"/>
      <w:ind w:left="426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270A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F270A5"/>
    <w:pPr>
      <w:tabs>
        <w:tab w:val="center" w:pos="4320"/>
        <w:tab w:val="right" w:pos="8640"/>
      </w:tabs>
    </w:pPr>
  </w:style>
  <w:style w:type="character" w:styleId="Hyperlink">
    <w:name w:val="Hyperlink"/>
    <w:rsid w:val="00473FBA"/>
    <w:rPr>
      <w:color w:val="0000FF"/>
      <w:u w:val="single"/>
    </w:rPr>
  </w:style>
  <w:style w:type="paragraph" w:styleId="NormalWeb">
    <w:name w:val="Normal (Web)"/>
    <w:basedOn w:val="Normal"/>
    <w:uiPriority w:val="99"/>
    <w:rsid w:val="00530197"/>
  </w:style>
  <w:style w:type="paragraph" w:styleId="List">
    <w:name w:val="List"/>
    <w:basedOn w:val="Normal"/>
    <w:semiHidden/>
    <w:unhideWhenUsed/>
    <w:rsid w:val="00484E78"/>
    <w:pPr>
      <w:ind w:left="283" w:hanging="283"/>
    </w:pPr>
    <w:rPr>
      <w:b/>
      <w:sz w:val="22"/>
      <w:szCs w:val="22"/>
    </w:rPr>
  </w:style>
  <w:style w:type="paragraph" w:styleId="ListBullet">
    <w:name w:val="List Bullet"/>
    <w:basedOn w:val="Normal"/>
    <w:semiHidden/>
    <w:unhideWhenUsed/>
    <w:rsid w:val="00484E78"/>
    <w:pPr>
      <w:tabs>
        <w:tab w:val="num" w:pos="360"/>
      </w:tabs>
      <w:spacing w:after="240"/>
      <w:jc w:val="both"/>
    </w:pPr>
    <w:rPr>
      <w:b/>
    </w:rPr>
  </w:style>
  <w:style w:type="paragraph" w:styleId="BodyText">
    <w:name w:val="Body Text"/>
    <w:basedOn w:val="Normal"/>
    <w:link w:val="BodyTextChar"/>
    <w:semiHidden/>
    <w:unhideWhenUsed/>
    <w:rsid w:val="00484E78"/>
    <w:rPr>
      <w:b/>
    </w:rPr>
  </w:style>
  <w:style w:type="character" w:customStyle="1" w:styleId="BodyTextChar">
    <w:name w:val="Body Text Char"/>
    <w:link w:val="BodyText"/>
    <w:semiHidden/>
    <w:rsid w:val="00484E78"/>
    <w:rPr>
      <w:rFonts w:eastAsia="Calibri"/>
      <w:sz w:val="24"/>
      <w:szCs w:val="24"/>
      <w:lang w:val="en-GB" w:eastAsia="en-GB" w:bidi="ar-SA"/>
    </w:rPr>
  </w:style>
  <w:style w:type="paragraph" w:customStyle="1" w:styleId="Text1">
    <w:name w:val="Text 1"/>
    <w:basedOn w:val="Normal"/>
    <w:rsid w:val="00484E78"/>
    <w:pPr>
      <w:spacing w:after="240"/>
      <w:ind w:left="482"/>
      <w:jc w:val="both"/>
    </w:pPr>
    <w:rPr>
      <w:b/>
    </w:rPr>
  </w:style>
  <w:style w:type="character" w:styleId="Strong">
    <w:name w:val="Strong"/>
    <w:uiPriority w:val="22"/>
    <w:qFormat/>
    <w:rsid w:val="00484E78"/>
    <w:rPr>
      <w:b/>
      <w:bCs/>
    </w:rPr>
  </w:style>
  <w:style w:type="character" w:styleId="PageNumber">
    <w:name w:val="page number"/>
    <w:basedOn w:val="DefaultParagraphFont"/>
    <w:rsid w:val="00172461"/>
  </w:style>
  <w:style w:type="character" w:styleId="CommentReference">
    <w:name w:val="annotation reference"/>
    <w:rsid w:val="00156FAE"/>
    <w:rPr>
      <w:sz w:val="16"/>
      <w:szCs w:val="16"/>
    </w:rPr>
  </w:style>
  <w:style w:type="paragraph" w:styleId="CommentText">
    <w:name w:val="annotation text"/>
    <w:basedOn w:val="Normal"/>
    <w:link w:val="CommentTextChar"/>
    <w:rsid w:val="00156FAE"/>
    <w:rPr>
      <w:sz w:val="20"/>
      <w:szCs w:val="20"/>
    </w:rPr>
  </w:style>
  <w:style w:type="character" w:customStyle="1" w:styleId="CommentTextChar">
    <w:name w:val="Comment Text Char"/>
    <w:link w:val="CommentText"/>
    <w:rsid w:val="00156FAE"/>
    <w:rPr>
      <w:rFonts w:ascii="Trebuchet MS" w:eastAsia="Calibri" w:hAnsi="Trebuchet MS"/>
      <w:b/>
      <w:color w:val="4600AA"/>
      <w:spacing w:val="6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156FAE"/>
    <w:rPr>
      <w:bCs/>
    </w:rPr>
  </w:style>
  <w:style w:type="character" w:customStyle="1" w:styleId="CommentSubjectChar">
    <w:name w:val="Comment Subject Char"/>
    <w:link w:val="CommentSubject"/>
    <w:rsid w:val="00156FAE"/>
    <w:rPr>
      <w:rFonts w:ascii="Trebuchet MS" w:eastAsia="Calibri" w:hAnsi="Trebuchet MS"/>
      <w:b/>
      <w:bCs/>
      <w:color w:val="4600AA"/>
      <w:spacing w:val="6"/>
      <w:lang w:val="en-GB" w:eastAsia="en-GB"/>
    </w:rPr>
  </w:style>
  <w:style w:type="paragraph" w:styleId="BalloonText">
    <w:name w:val="Balloon Text"/>
    <w:basedOn w:val="Normal"/>
    <w:link w:val="BalloonTextChar"/>
    <w:rsid w:val="00156F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6FAE"/>
    <w:rPr>
      <w:rFonts w:ascii="Segoe UI" w:eastAsia="Calibri" w:hAnsi="Segoe UI" w:cs="Segoe UI"/>
      <w:b/>
      <w:color w:val="4600AA"/>
      <w:spacing w:val="6"/>
      <w:sz w:val="18"/>
      <w:szCs w:val="18"/>
      <w:lang w:val="en-GB" w:eastAsia="en-GB"/>
    </w:rPr>
  </w:style>
  <w:style w:type="paragraph" w:styleId="ListParagraph">
    <w:name w:val="List Paragraph"/>
    <w:basedOn w:val="Normal"/>
    <w:uiPriority w:val="34"/>
    <w:qFormat/>
    <w:rsid w:val="003019B2"/>
    <w:pPr>
      <w:contextualSpacing/>
    </w:pPr>
    <w:rPr>
      <w:b/>
      <w:lang w:eastAsia="en-US"/>
    </w:rPr>
  </w:style>
  <w:style w:type="character" w:customStyle="1" w:styleId="Heading1Char">
    <w:name w:val="Heading 1 Char"/>
    <w:link w:val="Heading1"/>
    <w:rsid w:val="00622126"/>
    <w:rPr>
      <w:rFonts w:ascii="Calibri Light" w:hAnsi="Calibri Light"/>
      <w:bCs/>
      <w:color w:val="0A3296"/>
      <w:kern w:val="32"/>
      <w:sz w:val="32"/>
      <w:szCs w:val="32"/>
      <w:lang w:eastAsia="fr-FR"/>
    </w:rPr>
  </w:style>
  <w:style w:type="character" w:customStyle="1" w:styleId="FooterChar">
    <w:name w:val="Footer Char"/>
    <w:link w:val="Footer"/>
    <w:rsid w:val="00840655"/>
    <w:rPr>
      <w:rFonts w:ascii="Trebuchet MS" w:eastAsia="Calibri" w:hAnsi="Trebuchet MS"/>
      <w:b/>
      <w:color w:val="4600AA"/>
      <w:spacing w:val="6"/>
      <w:sz w:val="21"/>
      <w:szCs w:val="21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610A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semiHidden/>
    <w:unhideWhenUsed/>
    <w:rsid w:val="00CA776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A7762"/>
    <w:rPr>
      <w:rFonts w:ascii="Trebuchet MS" w:eastAsia="Calibri" w:hAnsi="Trebuchet MS"/>
      <w:b/>
      <w:color w:val="4600AA"/>
      <w:spacing w:val="6"/>
    </w:rPr>
  </w:style>
  <w:style w:type="character" w:styleId="FootnoteReference">
    <w:name w:val="footnote reference"/>
    <w:basedOn w:val="DefaultParagraphFont"/>
    <w:semiHidden/>
    <w:unhideWhenUsed/>
    <w:rsid w:val="00CA7762"/>
    <w:rPr>
      <w:vertAlign w:val="superscript"/>
    </w:rPr>
  </w:style>
  <w:style w:type="character" w:customStyle="1" w:styleId="Heading2Char">
    <w:name w:val="Heading 2 Char"/>
    <w:basedOn w:val="DefaultParagraphFont"/>
    <w:link w:val="Heading2"/>
    <w:rsid w:val="00C10974"/>
    <w:rPr>
      <w:rFonts w:asciiTheme="majorHAnsi" w:eastAsiaTheme="majorEastAsia" w:hAnsiTheme="majorHAnsi" w:cstheme="majorBidi"/>
      <w:b/>
      <w:color w:val="2E74B5" w:themeColor="accent1" w:themeShade="BF"/>
      <w:spacing w:val="6"/>
      <w:sz w:val="26"/>
      <w:szCs w:val="26"/>
    </w:rPr>
  </w:style>
  <w:style w:type="table" w:styleId="TableGrid">
    <w:name w:val="Table Grid"/>
    <w:basedOn w:val="TableNormal"/>
    <w:rsid w:val="00F129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8465FC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4540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E963D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76087"/>
    <w:rPr>
      <w:rFonts w:ascii="Trebuchet MS" w:eastAsia="Calibri" w:hAnsi="Trebuchet MS"/>
      <w:b/>
      <w:color w:val="4600AA"/>
      <w:spacing w:val="6"/>
      <w:sz w:val="21"/>
      <w:szCs w:val="21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6F4A83"/>
    <w:rPr>
      <w:color w:val="808080"/>
      <w:shd w:val="clear" w:color="auto" w:fill="E6E6E6"/>
    </w:rPr>
  </w:style>
  <w:style w:type="character" w:customStyle="1" w:styleId="postbox-detected-content">
    <w:name w:val="__postbox-detected-content"/>
    <w:basedOn w:val="DefaultParagraphFont"/>
    <w:rsid w:val="002D4D62"/>
  </w:style>
  <w:style w:type="character" w:styleId="IntenseEmphasis">
    <w:name w:val="Intense Emphasis"/>
    <w:basedOn w:val="DefaultParagraphFont"/>
    <w:uiPriority w:val="21"/>
    <w:qFormat/>
    <w:rsid w:val="00FA3C45"/>
    <w:rPr>
      <w:i/>
      <w:iCs/>
      <w:color w:val="5B9BD5" w:themeColor="accent1"/>
    </w:rPr>
  </w:style>
  <w:style w:type="character" w:customStyle="1" w:styleId="Mentionnonrsolue2">
    <w:name w:val="Mention non résolue2"/>
    <w:basedOn w:val="DefaultParagraphFont"/>
    <w:uiPriority w:val="99"/>
    <w:semiHidden/>
    <w:unhideWhenUsed/>
    <w:rsid w:val="007C12E7"/>
    <w:rPr>
      <w:color w:val="605E5C"/>
      <w:shd w:val="clear" w:color="auto" w:fill="E1DFDD"/>
    </w:rPr>
  </w:style>
  <w:style w:type="character" w:customStyle="1" w:styleId="desc">
    <w:name w:val="desc"/>
    <w:basedOn w:val="DefaultParagraphFont"/>
    <w:rsid w:val="00CC7AA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82AE7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A68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0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782652">
          <w:blockQuote w:val="1"/>
          <w:marLeft w:val="75"/>
          <w:marRight w:val="75"/>
          <w:marTop w:val="75"/>
          <w:marBottom w:val="75"/>
          <w:divBdr>
            <w:top w:val="none" w:sz="0" w:space="0" w:color="auto"/>
            <w:left w:val="single" w:sz="6" w:space="8" w:color="1ABC9C"/>
            <w:bottom w:val="none" w:sz="0" w:space="0" w:color="auto"/>
            <w:right w:val="none" w:sz="0" w:space="0" w:color="auto"/>
          </w:divBdr>
          <w:divsChild>
            <w:div w:id="2063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666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47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05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17033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6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0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0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prosafe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A8306FE-53EA-4246-94A3-58BEB303A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8</Words>
  <Characters>2389</Characters>
  <Application>Microsoft Office Word</Application>
  <DocSecurity>0</DocSecurity>
  <Lines>19</Lines>
  <Paragraphs>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emplate call for tender</vt:lpstr>
      <vt:lpstr>template call for tender</vt:lpstr>
      <vt:lpstr>template call for tender</vt:lpstr>
    </vt:vector>
  </TitlesOfParts>
  <Company>EFTA</Company>
  <LinksUpToDate>false</LinksUpToDate>
  <CharactersWithSpaces>2802</CharactersWithSpaces>
  <SharedDoc>false</SharedDoc>
  <HLinks>
    <vt:vector size="12" baseType="variant">
      <vt:variant>
        <vt:i4>1441855</vt:i4>
      </vt:variant>
      <vt:variant>
        <vt:i4>3</vt:i4>
      </vt:variant>
      <vt:variant>
        <vt:i4>0</vt:i4>
      </vt:variant>
      <vt:variant>
        <vt:i4>5</vt:i4>
      </vt:variant>
      <vt:variant>
        <vt:lpwstr>mailto:info@prosafe.org</vt:lpwstr>
      </vt:variant>
      <vt:variant>
        <vt:lpwstr/>
      </vt:variant>
      <vt:variant>
        <vt:i4>1441855</vt:i4>
      </vt:variant>
      <vt:variant>
        <vt:i4>0</vt:i4>
      </vt:variant>
      <vt:variant>
        <vt:i4>0</vt:i4>
      </vt:variant>
      <vt:variant>
        <vt:i4>5</vt:i4>
      </vt:variant>
      <vt:variant>
        <vt:lpwstr>mailto:info@prosaf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call for tender</dc:title>
  <dc:subject/>
  <dc:creator>Ioana Zlotila (PROSAFE)</dc:creator>
  <cp:keywords/>
  <dc:description/>
  <cp:lastModifiedBy>Prosafe - Mario Arigliani</cp:lastModifiedBy>
  <cp:revision>3</cp:revision>
  <cp:lastPrinted>2022-03-01T07:11:00Z</cp:lastPrinted>
  <dcterms:created xsi:type="dcterms:W3CDTF">2022-03-04T14:45:00Z</dcterms:created>
  <dcterms:modified xsi:type="dcterms:W3CDTF">2022-03-04T15:56:00Z</dcterms:modified>
</cp:coreProperties>
</file>